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Arial"/>
          <w:noProof/>
        </w:rPr>
        <w:id w:val="1200664231"/>
        <w:docPartObj>
          <w:docPartGallery w:val="Cover Pages"/>
          <w:docPartUnique/>
        </w:docPartObj>
      </w:sdtPr>
      <w:sdtEndPr>
        <w:rPr>
          <w:rFonts w:cs="Times New Roman"/>
          <w:b/>
          <w:noProof w:val="0"/>
          <w:sz w:val="28"/>
        </w:rPr>
      </w:sdtEndPr>
      <w:sdtContent>
        <w:p w14:paraId="58D54D7E" w14:textId="7FB7B49D" w:rsidR="0008474F" w:rsidRDefault="0008474F" w:rsidP="00B82726">
          <w:pPr>
            <w:rPr>
              <w:rFonts w:cs="Arial"/>
              <w:noProof/>
            </w:rPr>
          </w:pPr>
        </w:p>
        <w:p w14:paraId="0A0AB4FE" w14:textId="1494ECC3" w:rsidR="0008474F" w:rsidRDefault="0008474F" w:rsidP="00B82726">
          <w:pPr>
            <w:rPr>
              <w:rFonts w:cs="Arial"/>
              <w:b/>
              <w:color w:val="000000" w:themeColor="text1"/>
              <w:sz w:val="32"/>
            </w:rPr>
          </w:pPr>
        </w:p>
        <w:p w14:paraId="2D148404" w14:textId="304BA2D9" w:rsidR="0008474F" w:rsidRDefault="003B6B81" w:rsidP="00B82726">
          <w:pPr>
            <w:rPr>
              <w:rFonts w:cs="Arial"/>
              <w:b/>
              <w:color w:val="000000" w:themeColor="text1"/>
              <w:sz w:val="32"/>
            </w:rPr>
          </w:pPr>
          <w:r>
            <w:rPr>
              <w:rFonts w:cs="Arial"/>
              <w:b/>
              <w:noProof/>
              <w:color w:val="000000" w:themeColor="text1"/>
              <w:sz w:val="32"/>
              <w:lang w:eastAsia="en-GB"/>
            </w:rPr>
            <w:drawing>
              <wp:anchor distT="0" distB="0" distL="114300" distR="114300" simplePos="0" relativeHeight="251666432" behindDoc="0" locked="0" layoutInCell="1" allowOverlap="1" wp14:anchorId="3F1D8EC8" wp14:editId="0AEDD046">
                <wp:simplePos x="0" y="0"/>
                <wp:positionH relativeFrom="column">
                  <wp:posOffset>2095500</wp:posOffset>
                </wp:positionH>
                <wp:positionV relativeFrom="paragraph">
                  <wp:posOffset>34290</wp:posOffset>
                </wp:positionV>
                <wp:extent cx="1334373" cy="13239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34373" cy="1323975"/>
                        </a:xfrm>
                        <a:prstGeom prst="rect">
                          <a:avLst/>
                        </a:prstGeom>
                      </pic:spPr>
                    </pic:pic>
                  </a:graphicData>
                </a:graphic>
              </wp:anchor>
            </w:drawing>
          </w:r>
        </w:p>
        <w:p w14:paraId="2111BD7A" w14:textId="3A413889" w:rsidR="0008474F" w:rsidRDefault="0008474F" w:rsidP="00B82726">
          <w:pPr>
            <w:rPr>
              <w:rFonts w:cs="Arial"/>
              <w:b/>
              <w:color w:val="000000" w:themeColor="text1"/>
              <w:sz w:val="32"/>
            </w:rPr>
          </w:pPr>
        </w:p>
        <w:p w14:paraId="7FB9E414" w14:textId="7B2B7503" w:rsidR="0008474F" w:rsidRDefault="0008474F" w:rsidP="0008474F">
          <w:pPr>
            <w:jc w:val="center"/>
            <w:rPr>
              <w:rFonts w:cs="Arial"/>
              <w:color w:val="000000" w:themeColor="text1"/>
            </w:rPr>
          </w:pPr>
        </w:p>
        <w:p w14:paraId="703069DC" w14:textId="77777777" w:rsidR="0008474F" w:rsidRDefault="0008474F" w:rsidP="0008474F">
          <w:pPr>
            <w:jc w:val="center"/>
            <w:rPr>
              <w:rFonts w:cs="Arial"/>
              <w:color w:val="000000" w:themeColor="text1"/>
            </w:rPr>
          </w:pPr>
        </w:p>
        <w:p w14:paraId="77B1CB3B" w14:textId="77777777" w:rsidR="0008474F" w:rsidRDefault="0008474F" w:rsidP="0008474F">
          <w:pPr>
            <w:jc w:val="center"/>
            <w:rPr>
              <w:rFonts w:cs="Arial"/>
              <w:color w:val="000000" w:themeColor="text1"/>
            </w:rPr>
          </w:pPr>
        </w:p>
        <w:p w14:paraId="5E9609A7" w14:textId="77777777" w:rsidR="0008474F" w:rsidRDefault="0008474F" w:rsidP="0008474F">
          <w:pPr>
            <w:jc w:val="center"/>
            <w:rPr>
              <w:rFonts w:cs="Arial"/>
              <w:color w:val="000000" w:themeColor="text1"/>
            </w:rPr>
          </w:pPr>
        </w:p>
        <w:p w14:paraId="58F6227B" w14:textId="77777777" w:rsidR="0008474F" w:rsidRDefault="0008474F" w:rsidP="0008474F">
          <w:pPr>
            <w:jc w:val="center"/>
            <w:rPr>
              <w:rFonts w:cs="Arial"/>
              <w:color w:val="000000" w:themeColor="text1"/>
            </w:rPr>
          </w:pPr>
        </w:p>
        <w:p w14:paraId="605BD00A" w14:textId="77777777" w:rsidR="003B6B81" w:rsidRDefault="003B6B81" w:rsidP="0008474F">
          <w:pPr>
            <w:jc w:val="center"/>
            <w:rPr>
              <w:rFonts w:cs="Arial"/>
              <w:color w:val="000000" w:themeColor="text1"/>
            </w:rPr>
          </w:pPr>
        </w:p>
        <w:p w14:paraId="3D48FBD4" w14:textId="77777777" w:rsidR="003B6B81" w:rsidRDefault="003B6B81" w:rsidP="0008474F">
          <w:pPr>
            <w:jc w:val="center"/>
            <w:rPr>
              <w:rFonts w:cs="Arial"/>
              <w:color w:val="000000" w:themeColor="text1"/>
            </w:rPr>
          </w:pPr>
        </w:p>
        <w:p w14:paraId="33F1D8F2" w14:textId="77777777" w:rsidR="003B6B81" w:rsidRDefault="003B6B81" w:rsidP="0008474F">
          <w:pPr>
            <w:jc w:val="center"/>
            <w:rPr>
              <w:rFonts w:cs="Arial"/>
              <w:color w:val="000000" w:themeColor="text1"/>
            </w:rPr>
          </w:pPr>
        </w:p>
        <w:p w14:paraId="09C4F221" w14:textId="77777777" w:rsidR="0008474F" w:rsidRDefault="0008474F" w:rsidP="0008474F">
          <w:pPr>
            <w:jc w:val="center"/>
            <w:rPr>
              <w:rFonts w:cs="Arial"/>
              <w:color w:val="000000" w:themeColor="text1"/>
            </w:rPr>
          </w:pPr>
        </w:p>
        <w:p w14:paraId="304E8E86" w14:textId="77777777" w:rsidR="0008474F" w:rsidRDefault="0008474F" w:rsidP="0008474F">
          <w:pPr>
            <w:jc w:val="center"/>
            <w:rPr>
              <w:rFonts w:cs="Arial"/>
              <w:color w:val="000000" w:themeColor="text1"/>
            </w:rPr>
          </w:pPr>
        </w:p>
        <w:p w14:paraId="5BE5D7F6" w14:textId="1BB2D314" w:rsidR="0008474F" w:rsidRPr="000C07AC" w:rsidRDefault="001D07CA" w:rsidP="0008474F">
          <w:pPr>
            <w:jc w:val="center"/>
            <w:rPr>
              <w:rFonts w:eastAsiaTheme="majorEastAsia" w:cs="Arial"/>
              <w:b/>
              <w:color w:val="FFD006"/>
              <w:sz w:val="72"/>
              <w:szCs w:val="72"/>
              <w:u w:val="single" w:color="FFD006"/>
              <w:lang w:eastAsia="ja-JP"/>
            </w:rPr>
          </w:pPr>
          <w:r>
            <w:rPr>
              <w:rFonts w:eastAsiaTheme="majorEastAsia" w:cs="Arial"/>
              <w:b/>
              <w:color w:val="FFD006"/>
              <w:sz w:val="72"/>
              <w:szCs w:val="72"/>
              <w:u w:val="single" w:color="FFD006"/>
              <w:lang w:eastAsia="ja-JP"/>
            </w:rPr>
            <w:t>Acle St Edmund C of E Primary School</w:t>
          </w:r>
        </w:p>
        <w:p w14:paraId="1B9ADE59" w14:textId="77777777" w:rsidR="0008474F" w:rsidRDefault="0008474F" w:rsidP="0008474F">
          <w:pPr>
            <w:jc w:val="center"/>
            <w:rPr>
              <w:rFonts w:eastAsiaTheme="majorEastAsia" w:cs="Arial"/>
              <w:color w:val="000000" w:themeColor="text1"/>
              <w:sz w:val="72"/>
              <w:szCs w:val="72"/>
              <w:lang w:eastAsia="ja-JP"/>
            </w:rPr>
          </w:pPr>
        </w:p>
        <w:p w14:paraId="1F50CEFB" w14:textId="0DAC5080" w:rsidR="0008474F" w:rsidRDefault="0008474F" w:rsidP="0008474F">
          <w:pPr>
            <w:jc w:val="center"/>
            <w:rPr>
              <w:rFonts w:eastAsiaTheme="majorEastAsia" w:cs="Arial"/>
              <w:color w:val="000000" w:themeColor="text1"/>
              <w:sz w:val="72"/>
              <w:szCs w:val="72"/>
              <w:lang w:eastAsia="ja-JP"/>
            </w:rPr>
          </w:pPr>
          <w:r>
            <w:rPr>
              <w:rFonts w:eastAsiaTheme="majorEastAsia" w:cs="Arial"/>
              <w:color w:val="000000" w:themeColor="text1"/>
              <w:sz w:val="72"/>
              <w:szCs w:val="72"/>
              <w:lang w:eastAsia="ja-JP"/>
            </w:rPr>
            <w:t>GDPR Data Protection</w:t>
          </w:r>
          <w:r w:rsidRPr="00343B0C">
            <w:rPr>
              <w:rFonts w:eastAsiaTheme="majorEastAsia" w:cs="Arial"/>
              <w:color w:val="000000" w:themeColor="text1"/>
              <w:sz w:val="72"/>
              <w:szCs w:val="72"/>
              <w:lang w:eastAsia="ja-JP"/>
            </w:rPr>
            <w:t xml:space="preserve"> Policy</w:t>
          </w:r>
        </w:p>
        <w:p w14:paraId="58D824E0" w14:textId="77777777" w:rsidR="003B6B81" w:rsidRDefault="003B6B81" w:rsidP="0008474F">
          <w:pPr>
            <w:jc w:val="center"/>
            <w:rPr>
              <w:rFonts w:eastAsiaTheme="majorEastAsia" w:cs="Arial"/>
              <w:color w:val="000000" w:themeColor="text1"/>
              <w:sz w:val="72"/>
              <w:szCs w:val="72"/>
              <w:lang w:eastAsia="ja-JP"/>
            </w:rPr>
          </w:pPr>
        </w:p>
        <w:p w14:paraId="770B7A31" w14:textId="0E5B9B52" w:rsidR="003B6B81" w:rsidRPr="00F165AD" w:rsidRDefault="003B6B81" w:rsidP="0008474F">
          <w:pPr>
            <w:jc w:val="center"/>
            <w:rPr>
              <w:rFonts w:eastAsiaTheme="majorEastAsia" w:cs="Arial"/>
              <w:color w:val="000000" w:themeColor="text1"/>
              <w:sz w:val="72"/>
              <w:szCs w:val="80"/>
              <w:lang w:val="en-US" w:eastAsia="ja-JP"/>
            </w:rPr>
          </w:pPr>
          <w:r>
            <w:rPr>
              <w:rFonts w:eastAsiaTheme="majorEastAsia" w:cs="Arial"/>
              <w:color w:val="000000" w:themeColor="text1"/>
              <w:sz w:val="72"/>
              <w:szCs w:val="72"/>
              <w:lang w:eastAsia="ja-JP"/>
            </w:rPr>
            <w:t>May 2018</w:t>
          </w:r>
        </w:p>
        <w:p w14:paraId="0021BE8E" w14:textId="0ADB4C1F" w:rsidR="0008474F" w:rsidRDefault="00091876">
          <w:pPr>
            <w:spacing w:after="200" w:line="276" w:lineRule="auto"/>
            <w:rPr>
              <w:rFonts w:asciiTheme="minorHAnsi" w:hAnsiTheme="minorHAnsi" w:cstheme="minorBidi"/>
              <w:b/>
              <w:sz w:val="28"/>
            </w:rPr>
          </w:pPr>
        </w:p>
      </w:sdtContent>
    </w:sdt>
    <w:p w14:paraId="73B9B711" w14:textId="77777777" w:rsidR="0008474F" w:rsidRDefault="0008474F" w:rsidP="0068728F">
      <w:pPr>
        <w:pStyle w:val="ListParagraph"/>
        <w:spacing w:before="120" w:after="120" w:line="320" w:lineRule="exact"/>
        <w:ind w:left="360"/>
        <w:jc w:val="both"/>
        <w:rPr>
          <w:b/>
          <w:sz w:val="28"/>
        </w:rPr>
      </w:pPr>
    </w:p>
    <w:p w14:paraId="3E4FDE9D" w14:textId="77777777" w:rsidR="0008474F" w:rsidRDefault="0008474F" w:rsidP="0068728F">
      <w:pPr>
        <w:pStyle w:val="ListParagraph"/>
        <w:spacing w:before="120" w:after="120" w:line="320" w:lineRule="exact"/>
        <w:ind w:left="360"/>
        <w:jc w:val="both"/>
        <w:rPr>
          <w:b/>
          <w:sz w:val="28"/>
        </w:rPr>
      </w:pPr>
    </w:p>
    <w:p w14:paraId="606951C4" w14:textId="77777777" w:rsidR="0008474F" w:rsidRDefault="0008474F" w:rsidP="0068728F">
      <w:pPr>
        <w:pStyle w:val="ListParagraph"/>
        <w:spacing w:before="120" w:after="120" w:line="320" w:lineRule="exact"/>
        <w:ind w:left="360"/>
        <w:jc w:val="both"/>
        <w:rPr>
          <w:b/>
          <w:sz w:val="28"/>
        </w:rPr>
      </w:pPr>
    </w:p>
    <w:p w14:paraId="214D1AAD" w14:textId="77777777" w:rsidR="0008474F" w:rsidRDefault="0008474F" w:rsidP="0068728F">
      <w:pPr>
        <w:pStyle w:val="ListParagraph"/>
        <w:spacing w:before="120" w:after="120" w:line="320" w:lineRule="exact"/>
        <w:ind w:left="360"/>
        <w:jc w:val="both"/>
        <w:rPr>
          <w:b/>
          <w:sz w:val="28"/>
        </w:rPr>
      </w:pPr>
    </w:p>
    <w:p w14:paraId="308AB30D" w14:textId="77777777" w:rsidR="0008474F" w:rsidRDefault="0008474F" w:rsidP="0068728F">
      <w:pPr>
        <w:pStyle w:val="ListParagraph"/>
        <w:spacing w:before="120" w:after="120" w:line="320" w:lineRule="exact"/>
        <w:ind w:left="360"/>
        <w:jc w:val="both"/>
        <w:rPr>
          <w:b/>
          <w:sz w:val="28"/>
        </w:rPr>
      </w:pPr>
    </w:p>
    <w:p w14:paraId="30DDF83D" w14:textId="77777777" w:rsidR="0008474F" w:rsidRDefault="0008474F" w:rsidP="0068728F">
      <w:pPr>
        <w:pStyle w:val="ListParagraph"/>
        <w:spacing w:before="120" w:after="120" w:line="320" w:lineRule="exact"/>
        <w:ind w:left="360"/>
        <w:jc w:val="both"/>
        <w:rPr>
          <w:b/>
          <w:sz w:val="28"/>
        </w:rPr>
      </w:pPr>
    </w:p>
    <w:p w14:paraId="78499BC5" w14:textId="77777777" w:rsidR="0008474F" w:rsidRDefault="0008474F" w:rsidP="0068728F">
      <w:pPr>
        <w:pStyle w:val="ListParagraph"/>
        <w:spacing w:before="120" w:after="120" w:line="320" w:lineRule="exact"/>
        <w:ind w:left="360"/>
        <w:jc w:val="both"/>
        <w:rPr>
          <w:b/>
          <w:sz w:val="28"/>
        </w:rPr>
      </w:pPr>
    </w:p>
    <w:p w14:paraId="3563D475" w14:textId="77777777" w:rsidR="0008474F" w:rsidRDefault="0008474F" w:rsidP="0068728F">
      <w:pPr>
        <w:pStyle w:val="ListParagraph"/>
        <w:spacing w:before="120" w:after="120" w:line="320" w:lineRule="exact"/>
        <w:ind w:left="360"/>
        <w:jc w:val="both"/>
        <w:rPr>
          <w:b/>
          <w:sz w:val="28"/>
        </w:rPr>
      </w:pPr>
    </w:p>
    <w:p w14:paraId="423633E9" w14:textId="77777777" w:rsidR="0008474F" w:rsidRDefault="0008474F" w:rsidP="0068728F">
      <w:pPr>
        <w:pStyle w:val="ListParagraph"/>
        <w:spacing w:before="120" w:after="120" w:line="320" w:lineRule="exact"/>
        <w:ind w:left="360"/>
        <w:jc w:val="both"/>
        <w:rPr>
          <w:b/>
          <w:sz w:val="28"/>
        </w:rPr>
      </w:pPr>
    </w:p>
    <w:p w14:paraId="1D17A4A1" w14:textId="77777777" w:rsidR="0008474F" w:rsidRDefault="0008474F" w:rsidP="0068728F">
      <w:pPr>
        <w:pStyle w:val="ListParagraph"/>
        <w:spacing w:before="120" w:after="120" w:line="320" w:lineRule="exact"/>
        <w:ind w:left="360"/>
        <w:jc w:val="both"/>
        <w:rPr>
          <w:b/>
          <w:sz w:val="28"/>
        </w:rPr>
      </w:pPr>
    </w:p>
    <w:p w14:paraId="1A56B490" w14:textId="77777777" w:rsidR="0008474F" w:rsidRDefault="0008474F" w:rsidP="0068728F">
      <w:pPr>
        <w:pStyle w:val="ListParagraph"/>
        <w:spacing w:before="120" w:after="120" w:line="320" w:lineRule="exact"/>
        <w:ind w:left="360"/>
        <w:jc w:val="both"/>
        <w:rPr>
          <w:b/>
          <w:sz w:val="28"/>
        </w:rPr>
      </w:pPr>
    </w:p>
    <w:p w14:paraId="0D6A702A" w14:textId="77777777" w:rsidR="0008474F" w:rsidRDefault="0008474F" w:rsidP="0068728F">
      <w:pPr>
        <w:pStyle w:val="ListParagraph"/>
        <w:spacing w:before="120" w:after="120" w:line="320" w:lineRule="exact"/>
        <w:ind w:left="360"/>
        <w:jc w:val="both"/>
        <w:rPr>
          <w:b/>
          <w:sz w:val="28"/>
        </w:rPr>
      </w:pPr>
    </w:p>
    <w:p w14:paraId="72F931F4" w14:textId="77777777" w:rsidR="0008474F" w:rsidRDefault="0008474F" w:rsidP="0068728F">
      <w:pPr>
        <w:pStyle w:val="ListParagraph"/>
        <w:spacing w:before="120" w:after="120" w:line="320" w:lineRule="exact"/>
        <w:ind w:left="360"/>
        <w:jc w:val="both"/>
        <w:rPr>
          <w:b/>
          <w:sz w:val="28"/>
        </w:rPr>
      </w:pPr>
    </w:p>
    <w:p w14:paraId="23DEEA9A" w14:textId="77777777" w:rsidR="0008474F" w:rsidRDefault="0008474F" w:rsidP="0068728F">
      <w:pPr>
        <w:pStyle w:val="ListParagraph"/>
        <w:spacing w:before="120" w:after="120" w:line="320" w:lineRule="exact"/>
        <w:ind w:left="360"/>
        <w:jc w:val="both"/>
        <w:rPr>
          <w:b/>
          <w:sz w:val="28"/>
        </w:rPr>
      </w:pPr>
    </w:p>
    <w:p w14:paraId="1C3F8573" w14:textId="45BA2811" w:rsidR="0008474F" w:rsidRDefault="0008474F" w:rsidP="0068728F">
      <w:pPr>
        <w:pStyle w:val="ListParagraph"/>
        <w:spacing w:before="120" w:after="120" w:line="320" w:lineRule="exact"/>
        <w:ind w:left="360"/>
        <w:jc w:val="both"/>
        <w:rPr>
          <w:b/>
          <w:sz w:val="28"/>
        </w:rPr>
      </w:pPr>
    </w:p>
    <w:p w14:paraId="119FF403" w14:textId="4060D6C7" w:rsidR="00655C65" w:rsidRDefault="00655C65" w:rsidP="0068728F">
      <w:pPr>
        <w:pStyle w:val="ListParagraph"/>
        <w:spacing w:before="120" w:after="120" w:line="320" w:lineRule="exact"/>
        <w:ind w:left="360"/>
        <w:jc w:val="both"/>
        <w:rPr>
          <w:b/>
          <w:sz w:val="28"/>
        </w:rPr>
      </w:pPr>
    </w:p>
    <w:p w14:paraId="27F88475" w14:textId="3821B248"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3FE4AF5" w14:textId="77777777" w:rsidR="0055675B" w:rsidRPr="0008474F" w:rsidRDefault="00243C32" w:rsidP="00680959">
      <w:pPr>
        <w:spacing w:before="120" w:after="200"/>
        <w:ind w:left="709"/>
        <w:contextualSpacing/>
        <w:jc w:val="both"/>
        <w:rPr>
          <w:rStyle w:val="Hyperlink"/>
          <w:rFonts w:cs="Arial"/>
        </w:rPr>
      </w:pPr>
      <w:r w:rsidRPr="0008474F">
        <w:rPr>
          <w:rFonts w:cs="Arial"/>
        </w:rPr>
        <w:fldChar w:fldCharType="begin"/>
      </w:r>
      <w:r w:rsidR="00A21683" w:rsidRPr="0008474F">
        <w:rPr>
          <w:rFonts w:cs="Arial"/>
        </w:rPr>
        <w:instrText>HYPERLINK  \l "statement"</w:instrText>
      </w:r>
      <w:r w:rsidRPr="0008474F">
        <w:rPr>
          <w:rFonts w:cs="Arial"/>
        </w:rPr>
        <w:fldChar w:fldCharType="separate"/>
      </w:r>
      <w:r w:rsidR="0055675B" w:rsidRPr="0008474F">
        <w:rPr>
          <w:rStyle w:val="Hyperlink"/>
          <w:rFonts w:cs="Arial"/>
        </w:rPr>
        <w:t>Statement of intent</w:t>
      </w:r>
    </w:p>
    <w:p w14:paraId="376A95E6" w14:textId="68E9453D" w:rsidR="00AE230F" w:rsidRPr="0008474F" w:rsidRDefault="00243C32" w:rsidP="00680959">
      <w:pPr>
        <w:pStyle w:val="ListParagraph"/>
        <w:numPr>
          <w:ilvl w:val="0"/>
          <w:numId w:val="21"/>
        </w:numPr>
        <w:spacing w:line="240" w:lineRule="auto"/>
        <w:ind w:left="1276" w:hanging="567"/>
        <w:rPr>
          <w:rFonts w:ascii="Arial" w:hAnsi="Arial" w:cs="Arial"/>
        </w:rPr>
      </w:pPr>
      <w:r w:rsidRPr="0008474F">
        <w:rPr>
          <w:rFonts w:ascii="Arial" w:hAnsi="Arial" w:cs="Arial"/>
        </w:rPr>
        <w:fldChar w:fldCharType="end"/>
      </w:r>
      <w:hyperlink w:anchor="_Peafowl_and_the" w:history="1">
        <w:r w:rsidR="00AE230F" w:rsidRPr="0008474F">
          <w:rPr>
            <w:rStyle w:val="Hyperlink"/>
            <w:rFonts w:ascii="Arial" w:hAnsi="Arial" w:cs="Arial"/>
          </w:rPr>
          <w:t>Legal framework</w:t>
        </w:r>
      </w:hyperlink>
    </w:p>
    <w:p w14:paraId="78EAEF2C" w14:textId="02A56FB8" w:rsidR="00AE230F" w:rsidRPr="0008474F" w:rsidRDefault="00091876" w:rsidP="00680959">
      <w:pPr>
        <w:pStyle w:val="ListParagraph"/>
        <w:numPr>
          <w:ilvl w:val="0"/>
          <w:numId w:val="21"/>
        </w:numPr>
        <w:spacing w:line="240" w:lineRule="auto"/>
        <w:ind w:left="1276" w:hanging="567"/>
        <w:rPr>
          <w:rFonts w:ascii="Arial" w:hAnsi="Arial" w:cs="Arial"/>
        </w:rPr>
      </w:pPr>
      <w:hyperlink w:anchor="_Noise_disturbance" w:history="1">
        <w:r w:rsidR="00AE230F" w:rsidRPr="0008474F">
          <w:rPr>
            <w:rStyle w:val="Hyperlink"/>
            <w:rFonts w:ascii="Arial" w:hAnsi="Arial" w:cs="Arial"/>
          </w:rPr>
          <w:t>Applicable data</w:t>
        </w:r>
      </w:hyperlink>
      <w:r w:rsidR="00AE230F" w:rsidRPr="0008474F">
        <w:rPr>
          <w:rFonts w:ascii="Arial" w:hAnsi="Arial" w:cs="Arial"/>
        </w:rPr>
        <w:t xml:space="preserve"> </w:t>
      </w:r>
    </w:p>
    <w:p w14:paraId="2B0F0883" w14:textId="6714C3BC" w:rsidR="00AE230F" w:rsidRPr="0008474F" w:rsidRDefault="00091876" w:rsidP="00680959">
      <w:pPr>
        <w:pStyle w:val="ListParagraph"/>
        <w:numPr>
          <w:ilvl w:val="0"/>
          <w:numId w:val="21"/>
        </w:numPr>
        <w:spacing w:line="240" w:lineRule="auto"/>
        <w:ind w:left="1276" w:hanging="567"/>
        <w:rPr>
          <w:rFonts w:ascii="Arial" w:hAnsi="Arial" w:cs="Arial"/>
        </w:rPr>
      </w:pPr>
      <w:hyperlink w:anchor="_Principles" w:history="1">
        <w:r w:rsidR="00AE230F" w:rsidRPr="0008474F">
          <w:rPr>
            <w:rStyle w:val="Hyperlink"/>
            <w:rFonts w:ascii="Arial" w:hAnsi="Arial" w:cs="Arial"/>
          </w:rPr>
          <w:t>Principles</w:t>
        </w:r>
      </w:hyperlink>
    </w:p>
    <w:p w14:paraId="7919EDF1" w14:textId="177A106A" w:rsidR="00AE230F" w:rsidRPr="0008474F" w:rsidRDefault="00091876" w:rsidP="00680959">
      <w:pPr>
        <w:pStyle w:val="ListParagraph"/>
        <w:numPr>
          <w:ilvl w:val="0"/>
          <w:numId w:val="21"/>
        </w:numPr>
        <w:spacing w:line="240" w:lineRule="auto"/>
        <w:ind w:left="1276" w:hanging="567"/>
        <w:rPr>
          <w:rFonts w:ascii="Arial" w:hAnsi="Arial" w:cs="Arial"/>
        </w:rPr>
      </w:pPr>
      <w:hyperlink w:anchor="_Accountability" w:history="1">
        <w:r w:rsidR="00AE230F" w:rsidRPr="0008474F">
          <w:rPr>
            <w:rStyle w:val="Hyperlink"/>
            <w:rFonts w:ascii="Arial" w:hAnsi="Arial" w:cs="Arial"/>
          </w:rPr>
          <w:t>Accountability</w:t>
        </w:r>
      </w:hyperlink>
    </w:p>
    <w:p w14:paraId="03DB4AC5" w14:textId="6F038CDA" w:rsidR="00AE230F" w:rsidRPr="0008474F" w:rsidRDefault="00091876" w:rsidP="00680959">
      <w:pPr>
        <w:pStyle w:val="ListParagraph"/>
        <w:numPr>
          <w:ilvl w:val="0"/>
          <w:numId w:val="21"/>
        </w:numPr>
        <w:spacing w:line="240" w:lineRule="auto"/>
        <w:ind w:left="1276" w:hanging="567"/>
        <w:rPr>
          <w:rFonts w:ascii="Arial" w:hAnsi="Arial" w:cs="Arial"/>
        </w:rPr>
      </w:pPr>
      <w:hyperlink w:anchor="_Data_protection_officer" w:history="1">
        <w:r w:rsidR="00AE230F" w:rsidRPr="0008474F">
          <w:rPr>
            <w:rStyle w:val="Hyperlink"/>
            <w:rFonts w:ascii="Arial" w:hAnsi="Arial" w:cs="Arial"/>
          </w:rPr>
          <w:t>Data protection officer (DPO)</w:t>
        </w:r>
      </w:hyperlink>
    </w:p>
    <w:p w14:paraId="34D0E40E" w14:textId="6542D34C" w:rsidR="00AE230F" w:rsidRPr="0008474F" w:rsidRDefault="00091876" w:rsidP="00680959">
      <w:pPr>
        <w:pStyle w:val="ListParagraph"/>
        <w:numPr>
          <w:ilvl w:val="0"/>
          <w:numId w:val="21"/>
        </w:numPr>
        <w:spacing w:line="240" w:lineRule="auto"/>
        <w:ind w:left="1276" w:hanging="567"/>
        <w:rPr>
          <w:rFonts w:ascii="Arial" w:hAnsi="Arial" w:cs="Arial"/>
        </w:rPr>
      </w:pPr>
      <w:hyperlink w:anchor="_Lawful_processing" w:history="1">
        <w:r w:rsidR="00AE230F" w:rsidRPr="0008474F">
          <w:rPr>
            <w:rStyle w:val="Hyperlink"/>
            <w:rFonts w:ascii="Arial" w:hAnsi="Arial" w:cs="Arial"/>
          </w:rPr>
          <w:t>Lawful processing</w:t>
        </w:r>
      </w:hyperlink>
    </w:p>
    <w:p w14:paraId="773A4FA1" w14:textId="384E52EC" w:rsidR="00AE230F" w:rsidRPr="0008474F" w:rsidRDefault="00091876" w:rsidP="00680959">
      <w:pPr>
        <w:pStyle w:val="ListParagraph"/>
        <w:numPr>
          <w:ilvl w:val="0"/>
          <w:numId w:val="21"/>
        </w:numPr>
        <w:spacing w:line="240" w:lineRule="auto"/>
        <w:ind w:left="1276" w:hanging="567"/>
        <w:rPr>
          <w:rFonts w:ascii="Arial" w:hAnsi="Arial" w:cs="Arial"/>
        </w:rPr>
      </w:pPr>
      <w:hyperlink w:anchor="_Consent" w:history="1">
        <w:r w:rsidR="00AE230F" w:rsidRPr="0008474F">
          <w:rPr>
            <w:rStyle w:val="Hyperlink"/>
            <w:rFonts w:ascii="Arial" w:hAnsi="Arial" w:cs="Arial"/>
          </w:rPr>
          <w:t>Consent</w:t>
        </w:r>
      </w:hyperlink>
    </w:p>
    <w:p w14:paraId="5795F4FE" w14:textId="7A29D88F" w:rsidR="00AE230F" w:rsidRPr="0008474F" w:rsidRDefault="00091876" w:rsidP="00680959">
      <w:pPr>
        <w:pStyle w:val="ListParagraph"/>
        <w:numPr>
          <w:ilvl w:val="0"/>
          <w:numId w:val="21"/>
        </w:numPr>
        <w:spacing w:line="240" w:lineRule="auto"/>
        <w:ind w:left="1276" w:hanging="567"/>
        <w:rPr>
          <w:rFonts w:ascii="Arial" w:hAnsi="Arial" w:cs="Arial"/>
        </w:rPr>
      </w:pPr>
      <w:hyperlink w:anchor="_The_right_to" w:history="1">
        <w:r w:rsidR="00AE230F" w:rsidRPr="0008474F">
          <w:rPr>
            <w:rStyle w:val="Hyperlink"/>
            <w:rFonts w:ascii="Arial" w:hAnsi="Arial" w:cs="Arial"/>
          </w:rPr>
          <w:t>The right to be informed</w:t>
        </w:r>
      </w:hyperlink>
    </w:p>
    <w:p w14:paraId="53707805" w14:textId="4B0CD883" w:rsidR="00AE230F" w:rsidRPr="0008474F" w:rsidRDefault="00091876" w:rsidP="00680959">
      <w:pPr>
        <w:pStyle w:val="ListParagraph"/>
        <w:numPr>
          <w:ilvl w:val="0"/>
          <w:numId w:val="21"/>
        </w:numPr>
        <w:spacing w:line="240" w:lineRule="auto"/>
        <w:ind w:left="1276" w:hanging="567"/>
        <w:rPr>
          <w:rFonts w:ascii="Arial" w:hAnsi="Arial" w:cs="Arial"/>
        </w:rPr>
      </w:pPr>
      <w:hyperlink w:anchor="_The_right_of" w:history="1">
        <w:r w:rsidR="00AE230F" w:rsidRPr="0008474F">
          <w:rPr>
            <w:rStyle w:val="Hyperlink"/>
            <w:rFonts w:ascii="Arial" w:hAnsi="Arial" w:cs="Arial"/>
          </w:rPr>
          <w:t>The right of access</w:t>
        </w:r>
      </w:hyperlink>
    </w:p>
    <w:p w14:paraId="6E9F7CC8" w14:textId="09610E63" w:rsidR="00AE230F" w:rsidRPr="0008474F" w:rsidRDefault="00091876" w:rsidP="00680959">
      <w:pPr>
        <w:pStyle w:val="ListParagraph"/>
        <w:numPr>
          <w:ilvl w:val="0"/>
          <w:numId w:val="21"/>
        </w:numPr>
        <w:spacing w:line="240" w:lineRule="auto"/>
        <w:ind w:left="1276" w:hanging="567"/>
        <w:rPr>
          <w:rFonts w:ascii="Arial" w:hAnsi="Arial" w:cs="Arial"/>
        </w:rPr>
      </w:pPr>
      <w:hyperlink w:anchor="_The_right_to_1" w:history="1">
        <w:r w:rsidR="00AE230F" w:rsidRPr="0008474F">
          <w:rPr>
            <w:rStyle w:val="Hyperlink"/>
            <w:rFonts w:ascii="Arial" w:hAnsi="Arial" w:cs="Arial"/>
          </w:rPr>
          <w:t>The right to rectification</w:t>
        </w:r>
      </w:hyperlink>
    </w:p>
    <w:p w14:paraId="4AB31C52" w14:textId="47577E1F" w:rsidR="00AE230F" w:rsidRPr="0008474F" w:rsidRDefault="00091876" w:rsidP="00680959">
      <w:pPr>
        <w:pStyle w:val="ListParagraph"/>
        <w:numPr>
          <w:ilvl w:val="0"/>
          <w:numId w:val="21"/>
        </w:numPr>
        <w:spacing w:line="240" w:lineRule="auto"/>
        <w:ind w:left="1276" w:hanging="567"/>
        <w:rPr>
          <w:rFonts w:ascii="Arial" w:hAnsi="Arial" w:cs="Arial"/>
        </w:rPr>
      </w:pPr>
      <w:hyperlink w:anchor="_The_right_to_2" w:history="1">
        <w:r w:rsidR="00AE230F" w:rsidRPr="0008474F">
          <w:rPr>
            <w:rStyle w:val="Hyperlink"/>
            <w:rFonts w:ascii="Arial" w:hAnsi="Arial" w:cs="Arial"/>
          </w:rPr>
          <w:t>The right to erasure</w:t>
        </w:r>
      </w:hyperlink>
    </w:p>
    <w:p w14:paraId="7CC51928" w14:textId="5F46F195" w:rsidR="00AE230F" w:rsidRPr="0008474F" w:rsidRDefault="00091876" w:rsidP="00680959">
      <w:pPr>
        <w:pStyle w:val="ListParagraph"/>
        <w:numPr>
          <w:ilvl w:val="0"/>
          <w:numId w:val="21"/>
        </w:numPr>
        <w:spacing w:line="240" w:lineRule="auto"/>
        <w:ind w:left="1276" w:hanging="567"/>
        <w:rPr>
          <w:rFonts w:ascii="Arial" w:hAnsi="Arial" w:cs="Arial"/>
        </w:rPr>
      </w:pPr>
      <w:hyperlink w:anchor="_The_right_to_3" w:history="1">
        <w:r w:rsidR="00AE230F" w:rsidRPr="0008474F">
          <w:rPr>
            <w:rStyle w:val="Hyperlink"/>
            <w:rFonts w:ascii="Arial" w:hAnsi="Arial" w:cs="Arial"/>
          </w:rPr>
          <w:t>The right to restrict processing</w:t>
        </w:r>
      </w:hyperlink>
    </w:p>
    <w:p w14:paraId="251FD594" w14:textId="664BA682" w:rsidR="00AE230F" w:rsidRPr="0008474F" w:rsidRDefault="00091876" w:rsidP="00680959">
      <w:pPr>
        <w:pStyle w:val="ListParagraph"/>
        <w:numPr>
          <w:ilvl w:val="0"/>
          <w:numId w:val="21"/>
        </w:numPr>
        <w:spacing w:line="240" w:lineRule="auto"/>
        <w:ind w:left="1276" w:hanging="567"/>
        <w:rPr>
          <w:rFonts w:ascii="Arial" w:hAnsi="Arial" w:cs="Arial"/>
        </w:rPr>
      </w:pPr>
      <w:hyperlink w:anchor="_The_right_to_4" w:history="1">
        <w:r w:rsidR="00AE230F" w:rsidRPr="0008474F">
          <w:rPr>
            <w:rStyle w:val="Hyperlink"/>
            <w:rFonts w:ascii="Arial" w:hAnsi="Arial" w:cs="Arial"/>
          </w:rPr>
          <w:t>The right to data portability</w:t>
        </w:r>
      </w:hyperlink>
    </w:p>
    <w:p w14:paraId="52D18BF9" w14:textId="68618871" w:rsidR="00AE230F" w:rsidRDefault="00091876" w:rsidP="00680959">
      <w:pPr>
        <w:pStyle w:val="ListParagraph"/>
        <w:numPr>
          <w:ilvl w:val="0"/>
          <w:numId w:val="21"/>
        </w:numPr>
        <w:spacing w:line="240" w:lineRule="auto"/>
        <w:ind w:left="1276" w:hanging="567"/>
        <w:rPr>
          <w:rFonts w:ascii="Arial" w:hAnsi="Arial" w:cs="Arial"/>
        </w:rPr>
      </w:pPr>
      <w:hyperlink w:anchor="_The_right_to_5" w:history="1">
        <w:r w:rsidR="00AE230F" w:rsidRPr="0008474F">
          <w:rPr>
            <w:rStyle w:val="Hyperlink"/>
            <w:rFonts w:ascii="Arial" w:hAnsi="Arial" w:cs="Arial"/>
          </w:rPr>
          <w:t>The right to object</w:t>
        </w:r>
      </w:hyperlink>
      <w:r w:rsidR="00AE230F" w:rsidRPr="0008474F">
        <w:rPr>
          <w:rFonts w:ascii="Arial" w:hAnsi="Arial" w:cs="Arial"/>
        </w:rPr>
        <w:t xml:space="preserve"> </w:t>
      </w:r>
    </w:p>
    <w:p w14:paraId="00BC3A7C" w14:textId="38AB0CFE" w:rsidR="00D741AD" w:rsidRPr="0008474F" w:rsidRDefault="00091876" w:rsidP="00680959">
      <w:pPr>
        <w:pStyle w:val="ListParagraph"/>
        <w:numPr>
          <w:ilvl w:val="0"/>
          <w:numId w:val="21"/>
        </w:numPr>
        <w:spacing w:line="240" w:lineRule="auto"/>
        <w:ind w:left="1276" w:hanging="567"/>
        <w:rPr>
          <w:rFonts w:ascii="Arial" w:hAnsi="Arial" w:cs="Arial"/>
        </w:rPr>
      </w:pPr>
      <w:hyperlink w:anchor="Automateddecisionmaking" w:history="1">
        <w:r w:rsidR="00D741AD" w:rsidRPr="00D741AD">
          <w:rPr>
            <w:rStyle w:val="Hyperlink"/>
            <w:rFonts w:ascii="Arial" w:hAnsi="Arial" w:cs="Arial"/>
          </w:rPr>
          <w:t>Automated decision making and profiling</w:t>
        </w:r>
      </w:hyperlink>
    </w:p>
    <w:p w14:paraId="62D6212C" w14:textId="2AF0E60F" w:rsidR="00AE230F" w:rsidRPr="0008474F" w:rsidRDefault="00091876" w:rsidP="00680959">
      <w:pPr>
        <w:pStyle w:val="ListParagraph"/>
        <w:numPr>
          <w:ilvl w:val="0"/>
          <w:numId w:val="21"/>
        </w:numPr>
        <w:spacing w:line="240" w:lineRule="auto"/>
        <w:ind w:left="1276" w:hanging="567"/>
        <w:rPr>
          <w:rFonts w:ascii="Arial" w:hAnsi="Arial" w:cs="Arial"/>
        </w:rPr>
      </w:pPr>
      <w:hyperlink w:anchor="_Privacy_by_design" w:history="1">
        <w:r w:rsidR="00AE230F" w:rsidRPr="0008474F">
          <w:rPr>
            <w:rStyle w:val="Hyperlink"/>
            <w:rFonts w:ascii="Arial" w:hAnsi="Arial" w:cs="Arial"/>
          </w:rPr>
          <w:t>Privacy by design and privacy impact assessments</w:t>
        </w:r>
      </w:hyperlink>
    </w:p>
    <w:p w14:paraId="4BE5F49F" w14:textId="37C75377" w:rsidR="00AE230F" w:rsidRPr="0008474F" w:rsidRDefault="00091876" w:rsidP="00680959">
      <w:pPr>
        <w:pStyle w:val="ListParagraph"/>
        <w:numPr>
          <w:ilvl w:val="0"/>
          <w:numId w:val="21"/>
        </w:numPr>
        <w:spacing w:line="240" w:lineRule="auto"/>
        <w:ind w:left="1276" w:hanging="567"/>
        <w:rPr>
          <w:rFonts w:ascii="Arial" w:hAnsi="Arial" w:cs="Arial"/>
        </w:rPr>
      </w:pPr>
      <w:hyperlink w:anchor="_Data_breaches" w:history="1">
        <w:r w:rsidR="00AE230F" w:rsidRPr="0008474F">
          <w:rPr>
            <w:rStyle w:val="Hyperlink"/>
            <w:rFonts w:ascii="Arial" w:hAnsi="Arial" w:cs="Arial"/>
          </w:rPr>
          <w:t>Data breaches</w:t>
        </w:r>
      </w:hyperlink>
    </w:p>
    <w:p w14:paraId="27104523" w14:textId="6494586F" w:rsidR="00AE230F" w:rsidRPr="0008474F" w:rsidRDefault="00091876" w:rsidP="00680959">
      <w:pPr>
        <w:pStyle w:val="ListParagraph"/>
        <w:numPr>
          <w:ilvl w:val="0"/>
          <w:numId w:val="21"/>
        </w:numPr>
        <w:spacing w:line="240" w:lineRule="auto"/>
        <w:ind w:left="1276" w:hanging="567"/>
        <w:rPr>
          <w:rFonts w:ascii="Arial" w:hAnsi="Arial" w:cs="Arial"/>
        </w:rPr>
      </w:pPr>
      <w:hyperlink w:anchor="_Damage_caused_by" w:history="1">
        <w:r w:rsidR="00AE230F" w:rsidRPr="0008474F">
          <w:rPr>
            <w:rStyle w:val="Hyperlink"/>
            <w:rFonts w:ascii="Arial" w:hAnsi="Arial" w:cs="Arial"/>
          </w:rPr>
          <w:t>Data security</w:t>
        </w:r>
      </w:hyperlink>
    </w:p>
    <w:p w14:paraId="5624E406" w14:textId="5D8924C8" w:rsidR="00AE230F" w:rsidRPr="0008474F" w:rsidRDefault="00091876" w:rsidP="00680959">
      <w:pPr>
        <w:pStyle w:val="ListParagraph"/>
        <w:numPr>
          <w:ilvl w:val="0"/>
          <w:numId w:val="21"/>
        </w:numPr>
        <w:spacing w:line="240" w:lineRule="auto"/>
        <w:ind w:left="1276" w:hanging="567"/>
        <w:rPr>
          <w:rFonts w:ascii="Arial" w:hAnsi="Arial" w:cs="Arial"/>
        </w:rPr>
      </w:pPr>
      <w:hyperlink w:anchor="_Subject_consent" w:history="1">
        <w:r w:rsidR="00AE230F" w:rsidRPr="0008474F">
          <w:rPr>
            <w:rStyle w:val="Hyperlink"/>
            <w:rFonts w:ascii="Arial" w:hAnsi="Arial" w:cs="Arial"/>
          </w:rPr>
          <w:t>Publication of information</w:t>
        </w:r>
      </w:hyperlink>
      <w:r w:rsidR="00AE230F" w:rsidRPr="0008474F">
        <w:rPr>
          <w:rFonts w:ascii="Arial" w:hAnsi="Arial" w:cs="Arial"/>
        </w:rPr>
        <w:t xml:space="preserve"> </w:t>
      </w:r>
    </w:p>
    <w:p w14:paraId="30AEDC20" w14:textId="5F26010B" w:rsidR="00AE230F" w:rsidRPr="0008474F" w:rsidRDefault="00091876" w:rsidP="00680959">
      <w:pPr>
        <w:pStyle w:val="ListParagraph"/>
        <w:numPr>
          <w:ilvl w:val="0"/>
          <w:numId w:val="21"/>
        </w:numPr>
        <w:spacing w:line="240" w:lineRule="auto"/>
        <w:ind w:left="1276" w:hanging="567"/>
        <w:rPr>
          <w:rFonts w:ascii="Arial" w:hAnsi="Arial" w:cs="Arial"/>
        </w:rPr>
      </w:pPr>
      <w:hyperlink w:anchor="_CCTV_and_photography" w:history="1">
        <w:r w:rsidR="00AE230F" w:rsidRPr="0008474F">
          <w:rPr>
            <w:rStyle w:val="Hyperlink"/>
            <w:rFonts w:ascii="Arial" w:hAnsi="Arial" w:cs="Arial"/>
          </w:rPr>
          <w:t>CCTV and photography</w:t>
        </w:r>
      </w:hyperlink>
      <w:r w:rsidR="00AE230F" w:rsidRPr="0008474F">
        <w:rPr>
          <w:rFonts w:ascii="Arial" w:hAnsi="Arial" w:cs="Arial"/>
        </w:rPr>
        <w:t xml:space="preserve"> </w:t>
      </w:r>
    </w:p>
    <w:p w14:paraId="2AA992B6" w14:textId="2C983E6D" w:rsidR="00AE230F" w:rsidRPr="0008474F" w:rsidRDefault="00091876" w:rsidP="00680959">
      <w:pPr>
        <w:pStyle w:val="ListParagraph"/>
        <w:numPr>
          <w:ilvl w:val="0"/>
          <w:numId w:val="21"/>
        </w:numPr>
        <w:spacing w:line="240" w:lineRule="auto"/>
        <w:ind w:left="1276" w:hanging="567"/>
        <w:rPr>
          <w:rFonts w:ascii="Arial" w:hAnsi="Arial" w:cs="Arial"/>
        </w:rPr>
      </w:pPr>
      <w:hyperlink w:anchor="_Data_retention" w:history="1">
        <w:r w:rsidR="00AE230F" w:rsidRPr="0008474F">
          <w:rPr>
            <w:rStyle w:val="Hyperlink"/>
            <w:rFonts w:ascii="Arial" w:hAnsi="Arial" w:cs="Arial"/>
          </w:rPr>
          <w:t>Data retention</w:t>
        </w:r>
      </w:hyperlink>
    </w:p>
    <w:p w14:paraId="47724881" w14:textId="3E4B2A35" w:rsidR="00AE230F" w:rsidRPr="0008474F" w:rsidRDefault="00091876" w:rsidP="00680959">
      <w:pPr>
        <w:pStyle w:val="ListParagraph"/>
        <w:numPr>
          <w:ilvl w:val="0"/>
          <w:numId w:val="21"/>
        </w:numPr>
        <w:spacing w:line="240" w:lineRule="auto"/>
        <w:ind w:left="1276" w:hanging="567"/>
        <w:rPr>
          <w:rFonts w:ascii="Arial" w:hAnsi="Arial" w:cs="Arial"/>
        </w:rPr>
      </w:pPr>
      <w:hyperlink w:anchor="_DBS_data" w:history="1">
        <w:r w:rsidR="00AE230F" w:rsidRPr="0008474F">
          <w:rPr>
            <w:rStyle w:val="Hyperlink"/>
            <w:rFonts w:ascii="Arial" w:hAnsi="Arial" w:cs="Arial"/>
          </w:rPr>
          <w:t>DBS data</w:t>
        </w:r>
      </w:hyperlink>
      <w:r w:rsidR="00AE230F" w:rsidRPr="0008474F">
        <w:rPr>
          <w:rFonts w:ascii="Arial" w:hAnsi="Arial" w:cs="Arial"/>
        </w:rPr>
        <w:t xml:space="preserve"> </w:t>
      </w:r>
    </w:p>
    <w:p w14:paraId="0EA7F4E3" w14:textId="74A9124C" w:rsidR="003B6B81" w:rsidRDefault="00091876" w:rsidP="00680959">
      <w:pPr>
        <w:pStyle w:val="ListParagraph"/>
        <w:numPr>
          <w:ilvl w:val="0"/>
          <w:numId w:val="21"/>
        </w:numPr>
        <w:spacing w:line="240" w:lineRule="auto"/>
        <w:ind w:left="1276" w:hanging="567"/>
        <w:rPr>
          <w:rFonts w:ascii="Arial" w:hAnsi="Arial" w:cs="Arial"/>
        </w:rPr>
      </w:pPr>
      <w:hyperlink w:anchor="_Challenges_and_compensation" w:history="1">
        <w:r w:rsidR="00AE230F" w:rsidRPr="0008474F">
          <w:rPr>
            <w:rStyle w:val="Hyperlink"/>
            <w:rFonts w:ascii="Arial" w:hAnsi="Arial" w:cs="Arial"/>
          </w:rPr>
          <w:t>Policy review</w:t>
        </w:r>
      </w:hyperlink>
      <w:r w:rsidR="00AE230F" w:rsidRPr="0008474F">
        <w:rPr>
          <w:rFonts w:ascii="Arial" w:hAnsi="Arial" w:cs="Arial"/>
        </w:rPr>
        <w:t xml:space="preserve">  </w:t>
      </w:r>
    </w:p>
    <w:p w14:paraId="152FD4CA" w14:textId="67030181" w:rsidR="003B6B81" w:rsidRDefault="003B6B81" w:rsidP="003B6B81"/>
    <w:p w14:paraId="795D8D93" w14:textId="7AE0EA7C" w:rsidR="003B6B81" w:rsidRDefault="003B6B81" w:rsidP="003B6B81">
      <w:pPr>
        <w:tabs>
          <w:tab w:val="left" w:pos="1260"/>
        </w:tabs>
      </w:pPr>
      <w:r>
        <w:tab/>
      </w:r>
    </w:p>
    <w:p w14:paraId="292F5383" w14:textId="219087AB" w:rsidR="003B6B81" w:rsidRDefault="003B6B81" w:rsidP="003B6B81">
      <w:pPr>
        <w:tabs>
          <w:tab w:val="left" w:pos="1260"/>
        </w:tabs>
      </w:pPr>
      <w:r>
        <w:tab/>
      </w:r>
    </w:p>
    <w:p w14:paraId="5E2F6F90" w14:textId="77777777" w:rsidR="003B6B81" w:rsidRPr="003B6B81" w:rsidRDefault="003B6B81" w:rsidP="003B6B81"/>
    <w:p w14:paraId="605855F4" w14:textId="77777777" w:rsidR="003B6B81" w:rsidRPr="003B6B81" w:rsidRDefault="003B6B81" w:rsidP="003B6B81"/>
    <w:p w14:paraId="1B1DE603" w14:textId="77777777" w:rsidR="003B6B81" w:rsidRPr="003B6B81" w:rsidRDefault="003B6B81" w:rsidP="003B6B81"/>
    <w:p w14:paraId="597334BE" w14:textId="77777777" w:rsidR="003B6B81" w:rsidRPr="003B6B81" w:rsidRDefault="003B6B81" w:rsidP="003B6B81"/>
    <w:p w14:paraId="33E3638A" w14:textId="77777777" w:rsidR="003B6B81" w:rsidRPr="003B6B81" w:rsidRDefault="003B6B81" w:rsidP="003B6B81"/>
    <w:p w14:paraId="699FB86C" w14:textId="77777777" w:rsidR="003B6B81" w:rsidRPr="003B6B81" w:rsidRDefault="003B6B81" w:rsidP="003B6B81"/>
    <w:p w14:paraId="6833C4EA" w14:textId="77777777" w:rsidR="003B6B81" w:rsidRPr="003B6B81" w:rsidRDefault="003B6B81" w:rsidP="003B6B81"/>
    <w:p w14:paraId="5DCF6F50" w14:textId="77777777" w:rsidR="003B6B81" w:rsidRPr="003B6B81" w:rsidRDefault="003B6B81" w:rsidP="003B6B81"/>
    <w:p w14:paraId="40F85285" w14:textId="77777777" w:rsidR="003B6B81" w:rsidRPr="003B6B81" w:rsidRDefault="003B6B81" w:rsidP="003B6B81"/>
    <w:p w14:paraId="5AC04819" w14:textId="77777777" w:rsidR="003B6B81" w:rsidRPr="003B6B81" w:rsidRDefault="003B6B81" w:rsidP="003B6B81"/>
    <w:p w14:paraId="549D32C5" w14:textId="77777777" w:rsidR="003B6B81" w:rsidRPr="003B6B81" w:rsidRDefault="003B6B81" w:rsidP="003B6B81"/>
    <w:p w14:paraId="0DAF3AF1" w14:textId="77777777" w:rsidR="003B6B81" w:rsidRPr="003B6B81" w:rsidRDefault="003B6B81" w:rsidP="003B6B81"/>
    <w:p w14:paraId="1D5313ED" w14:textId="77777777" w:rsidR="003B6B81" w:rsidRPr="003B6B81" w:rsidRDefault="003B6B81" w:rsidP="003B6B81"/>
    <w:p w14:paraId="2B9344C4" w14:textId="77777777" w:rsidR="003B6B81" w:rsidRPr="003B6B81" w:rsidRDefault="003B6B81" w:rsidP="003B6B81"/>
    <w:p w14:paraId="680BE38C" w14:textId="77777777" w:rsidR="003B6B81" w:rsidRPr="003B6B81" w:rsidRDefault="003B6B81" w:rsidP="003B6B81"/>
    <w:p w14:paraId="54B2B736" w14:textId="77777777" w:rsidR="003B6B81" w:rsidRPr="003B6B81" w:rsidRDefault="003B6B81" w:rsidP="003B6B81"/>
    <w:p w14:paraId="40B15EE6" w14:textId="672B6DCE" w:rsidR="003B6B81" w:rsidRDefault="003B6B81" w:rsidP="003B6B81"/>
    <w:p w14:paraId="082053DA" w14:textId="683B80DC" w:rsidR="003B6B81" w:rsidRDefault="003B6B81" w:rsidP="003B6B81">
      <w:pPr>
        <w:tabs>
          <w:tab w:val="left" w:pos="1215"/>
        </w:tabs>
      </w:pPr>
      <w:r>
        <w:tab/>
      </w:r>
    </w:p>
    <w:p w14:paraId="436E3274" w14:textId="2F7CF7CF" w:rsidR="00AE230F" w:rsidRPr="003B6B81" w:rsidRDefault="003B6B81" w:rsidP="003B6B81">
      <w:pPr>
        <w:tabs>
          <w:tab w:val="left" w:pos="1215"/>
        </w:tabs>
        <w:sectPr w:rsidR="00AE230F" w:rsidRPr="003B6B81" w:rsidSect="0008474F">
          <w:headerReference w:type="even" r:id="rId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r>
        <w:tab/>
      </w:r>
    </w:p>
    <w:p w14:paraId="5E35FE83" w14:textId="77777777"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bookmarkStart w:id="0" w:name="statment"/>
      <w:bookmarkStart w:id="1" w:name="statement"/>
      <w:r>
        <w:rPr>
          <w:rFonts w:asciiTheme="minorHAnsi" w:hAnsiTheme="minorHAnsi" w:cstheme="minorHAnsi"/>
          <w:b/>
          <w:sz w:val="28"/>
          <w:szCs w:val="22"/>
        </w:rPr>
        <w:t>Statement of intent</w:t>
      </w:r>
    </w:p>
    <w:bookmarkEnd w:id="0"/>
    <w:bookmarkEnd w:id="1"/>
    <w:p w14:paraId="5871DD3A" w14:textId="77777777" w:rsidR="0055675B" w:rsidRPr="004A73EB" w:rsidRDefault="0055675B" w:rsidP="0068728F">
      <w:pPr>
        <w:jc w:val="both"/>
        <w:rPr>
          <w:sz w:val="2"/>
        </w:rPr>
      </w:pPr>
    </w:p>
    <w:p w14:paraId="2340DAA8" w14:textId="7B0C6AED" w:rsidR="00F550D4" w:rsidRDefault="001D07CA" w:rsidP="001D07CA">
      <w:pPr>
        <w:spacing w:line="276" w:lineRule="auto"/>
        <w:rPr>
          <w:szCs w:val="24"/>
        </w:rPr>
      </w:pPr>
      <w:r w:rsidRPr="001D07CA">
        <w:rPr>
          <w:color w:val="000000" w:themeColor="text1"/>
          <w:szCs w:val="24"/>
        </w:rPr>
        <w:t>Acle St Edmund C of E Primary School</w:t>
      </w:r>
      <w:r w:rsidR="00F550D4" w:rsidRPr="001D07CA">
        <w:rPr>
          <w:color w:val="000000" w:themeColor="text1"/>
          <w:szCs w:val="24"/>
        </w:rPr>
        <w:t xml:space="preserve"> </w:t>
      </w:r>
      <w:r w:rsidR="00F550D4">
        <w:rPr>
          <w:szCs w:val="24"/>
        </w:rPr>
        <w:t>is</w:t>
      </w:r>
      <w:r w:rsidR="00F550D4" w:rsidRPr="008D22C8">
        <w:rPr>
          <w:szCs w:val="24"/>
        </w:rPr>
        <w:t xml:space="preserve"> required to keep and process certain information about its staff members and pupils in accordance with its legal obligations under the </w:t>
      </w:r>
      <w:r w:rsidR="005C4429">
        <w:rPr>
          <w:szCs w:val="24"/>
        </w:rPr>
        <w:t>General Data Protection Regulation (GDPR)</w:t>
      </w:r>
      <w:r w:rsidR="00F550D4" w:rsidRPr="008D22C8">
        <w:rPr>
          <w:szCs w:val="24"/>
        </w:rPr>
        <w:t xml:space="preserve">. </w:t>
      </w:r>
    </w:p>
    <w:p w14:paraId="0A1117AE" w14:textId="77777777" w:rsidR="00F550D4" w:rsidRDefault="00F550D4" w:rsidP="001D07CA">
      <w:pPr>
        <w:spacing w:line="276" w:lineRule="auto"/>
        <w:rPr>
          <w:szCs w:val="24"/>
        </w:rPr>
      </w:pPr>
    </w:p>
    <w:p w14:paraId="4CC62DF9" w14:textId="1984B6B3" w:rsidR="00F550D4" w:rsidRPr="008D22C8" w:rsidRDefault="00F550D4" w:rsidP="001D07CA">
      <w:pPr>
        <w:spacing w:line="276" w:lineRule="auto"/>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1D07CA">
      <w:pPr>
        <w:spacing w:line="276" w:lineRule="auto"/>
        <w:rPr>
          <w:szCs w:val="24"/>
        </w:rPr>
      </w:pPr>
    </w:p>
    <w:p w14:paraId="74D3D9D1" w14:textId="37CBFE8A" w:rsidR="00F550D4" w:rsidRDefault="00F550D4" w:rsidP="001D07CA">
      <w:pPr>
        <w:spacing w:line="276" w:lineRule="auto"/>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1D07CA">
      <w:pPr>
        <w:spacing w:line="276" w:lineRule="auto"/>
        <w:rPr>
          <w:szCs w:val="24"/>
          <w:highlight w:val="yellow"/>
        </w:rPr>
      </w:pPr>
    </w:p>
    <w:p w14:paraId="7E5825ED" w14:textId="1D739DA0" w:rsidR="00F550D4" w:rsidRDefault="00F550D4" w:rsidP="001D07CA">
      <w:pPr>
        <w:spacing w:line="276" w:lineRule="auto"/>
        <w:rPr>
          <w:szCs w:val="24"/>
        </w:rPr>
      </w:pPr>
      <w:r>
        <w:rPr>
          <w:szCs w:val="24"/>
        </w:rPr>
        <w:t xml:space="preserve">Organisational methods for keeping data secure are imperative, and </w:t>
      </w:r>
      <w:r w:rsidR="001D07CA" w:rsidRPr="001D07CA">
        <w:rPr>
          <w:color w:val="000000" w:themeColor="text1"/>
          <w:szCs w:val="24"/>
        </w:rPr>
        <w:t xml:space="preserve">Acle St Edmund C of E Primary School </w:t>
      </w:r>
      <w:r>
        <w:rPr>
          <w:szCs w:val="24"/>
        </w:rPr>
        <w:t xml:space="preserve">believes that it is good practice to keep clear practical policies, backed up by written procedures. </w:t>
      </w:r>
    </w:p>
    <w:p w14:paraId="12AD6B4D" w14:textId="77777777" w:rsidR="008876BA" w:rsidRDefault="008876BA" w:rsidP="00F550D4">
      <w:pPr>
        <w:jc w:val="both"/>
        <w:rPr>
          <w:szCs w:val="24"/>
        </w:rPr>
      </w:pPr>
    </w:p>
    <w:p w14:paraId="2456D0F6" w14:textId="49C163EF" w:rsidR="005C4429" w:rsidRDefault="005C4429" w:rsidP="00F550D4">
      <w:pPr>
        <w:jc w:val="both"/>
        <w:rPr>
          <w:szCs w:val="24"/>
        </w:rPr>
      </w:pPr>
      <w:r>
        <w:rPr>
          <w:rFonts w:cs="Arial"/>
          <w:noProof/>
          <w:color w:val="000000" w:themeColor="text1"/>
          <w:lang w:eastAsia="en-GB"/>
        </w:rPr>
        <mc:AlternateContent>
          <mc:Choice Requires="wps">
            <w:drawing>
              <wp:anchor distT="0" distB="0" distL="114300" distR="114300" simplePos="0" relativeHeight="251661312" behindDoc="0" locked="0" layoutInCell="1" allowOverlap="1" wp14:anchorId="74843AD3" wp14:editId="4190B567">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FFD00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A134E0" id="Rectangle 4" o:spid="_x0000_s1026" style="position:absolute;margin-left:-7.5pt;margin-top:5.7pt;width:478.5pt;height:57.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" filled="f" strokecolor="#ffd006" strokeweight="3pt"/>
            </w:pict>
          </mc:Fallback>
        </mc:AlternateContent>
      </w:r>
    </w:p>
    <w:p w14:paraId="748E888B" w14:textId="77E3F5F3" w:rsidR="005C4429" w:rsidRDefault="005C4429" w:rsidP="005C4429">
      <w:pPr>
        <w:spacing w:after="120" w:line="276" w:lineRule="auto"/>
        <w:jc w:val="both"/>
        <w:rPr>
          <w:rFonts w:cs="Arial"/>
          <w:color w:val="000000" w:themeColor="text1"/>
        </w:rPr>
      </w:pPr>
      <w:r>
        <w:rPr>
          <w:rFonts w:cs="Arial"/>
          <w:color w:val="000000" w:themeColor="text1"/>
        </w:rPr>
        <w:t>This policy complies with the requirements set out in the GDPR</w:t>
      </w:r>
      <w:r w:rsidR="00AF1121">
        <w:rPr>
          <w:rFonts w:cs="Arial"/>
          <w:color w:val="000000" w:themeColor="text1"/>
        </w:rPr>
        <w:t>, which will come into effect on 25 May 201</w:t>
      </w:r>
      <w:r w:rsidR="0074341E">
        <w:rPr>
          <w:rFonts w:cs="Arial"/>
          <w:color w:val="000000" w:themeColor="text1"/>
        </w:rPr>
        <w:t>8</w:t>
      </w:r>
      <w:r w:rsidR="00AF1121">
        <w:rPr>
          <w:rFonts w:cs="Arial"/>
          <w:color w:val="000000" w:themeColor="text1"/>
        </w:rPr>
        <w:t>. The government have confirmed that the UK’s decision to leave the EU will not affect the commencement of the GDPR.</w:t>
      </w: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678C01F0" w:rsidR="00D77A53" w:rsidRDefault="00D77A53" w:rsidP="0068728F">
      <w:pPr>
        <w:spacing w:line="360" w:lineRule="auto"/>
        <w:ind w:left="417"/>
        <w:jc w:val="both"/>
      </w:pPr>
    </w:p>
    <w:p w14:paraId="623C3862" w14:textId="3B4BE620" w:rsidR="0008474F" w:rsidRDefault="0008474F" w:rsidP="0068728F">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365"/>
        <w:gridCol w:w="846"/>
        <w:gridCol w:w="3218"/>
      </w:tblGrid>
      <w:tr w:rsidR="00D77A53" w14:paraId="6CD784FF" w14:textId="77777777" w:rsidTr="007D26DA">
        <w:trPr>
          <w:trHeight w:val="389"/>
        </w:trPr>
        <w:tc>
          <w:tcPr>
            <w:tcW w:w="9242" w:type="dxa"/>
            <w:gridSpan w:val="4"/>
            <w:vAlign w:val="center"/>
          </w:tcPr>
          <w:p w14:paraId="391B7154" w14:textId="77777777" w:rsidR="00D77A53" w:rsidRDefault="00D77A53" w:rsidP="007D26DA">
            <w:pPr>
              <w:jc w:val="both"/>
            </w:pPr>
            <w:r w:rsidRPr="007271AF">
              <w:t>Signed by</w:t>
            </w:r>
            <w:r>
              <w:t>:</w:t>
            </w:r>
          </w:p>
        </w:tc>
      </w:tr>
      <w:tr w:rsidR="00D77A53" w14:paraId="08827EB6" w14:textId="77777777" w:rsidTr="007D26DA">
        <w:trPr>
          <w:trHeight w:val="624"/>
        </w:trPr>
        <w:tc>
          <w:tcPr>
            <w:tcW w:w="2813" w:type="dxa"/>
            <w:tcBorders>
              <w:bottom w:val="single" w:sz="2" w:space="0" w:color="auto"/>
            </w:tcBorders>
          </w:tcPr>
          <w:p w14:paraId="2316108B" w14:textId="77777777" w:rsidR="00D77A53" w:rsidRPr="007271AF" w:rsidRDefault="00D77A53" w:rsidP="007D26DA">
            <w:pPr>
              <w:jc w:val="both"/>
            </w:pPr>
          </w:p>
        </w:tc>
        <w:tc>
          <w:tcPr>
            <w:tcW w:w="2365" w:type="dxa"/>
            <w:vAlign w:val="bottom"/>
          </w:tcPr>
          <w:p w14:paraId="2085592C" w14:textId="77777777" w:rsidR="00D77A53" w:rsidRDefault="00D77A53" w:rsidP="007D26DA">
            <w:pPr>
              <w:spacing w:after="60"/>
              <w:jc w:val="both"/>
            </w:pPr>
            <w:r w:rsidRPr="0066208C">
              <w:t>Headteacher</w:t>
            </w:r>
          </w:p>
        </w:tc>
        <w:tc>
          <w:tcPr>
            <w:tcW w:w="846" w:type="dxa"/>
            <w:vAlign w:val="bottom"/>
          </w:tcPr>
          <w:p w14:paraId="36BABB10" w14:textId="77777777" w:rsidR="00D77A53" w:rsidRDefault="00D77A53" w:rsidP="007D26DA">
            <w:pPr>
              <w:jc w:val="both"/>
            </w:pPr>
            <w:r w:rsidRPr="007271AF">
              <w:t>Date:</w:t>
            </w:r>
          </w:p>
        </w:tc>
        <w:tc>
          <w:tcPr>
            <w:tcW w:w="3218" w:type="dxa"/>
            <w:tcBorders>
              <w:bottom w:val="single" w:sz="2" w:space="0" w:color="auto"/>
            </w:tcBorders>
          </w:tcPr>
          <w:p w14:paraId="34A712A1" w14:textId="77777777" w:rsidR="00D77A53" w:rsidRDefault="00D77A53" w:rsidP="007D26DA">
            <w:pPr>
              <w:jc w:val="both"/>
            </w:pPr>
          </w:p>
        </w:tc>
      </w:tr>
      <w:tr w:rsidR="00D77A53" w14:paraId="26836CA9" w14:textId="77777777" w:rsidTr="007D26DA">
        <w:trPr>
          <w:trHeight w:val="624"/>
        </w:trPr>
        <w:tc>
          <w:tcPr>
            <w:tcW w:w="2813" w:type="dxa"/>
            <w:tcBorders>
              <w:top w:val="single" w:sz="2" w:space="0" w:color="auto"/>
              <w:bottom w:val="single" w:sz="4" w:space="0" w:color="auto"/>
            </w:tcBorders>
          </w:tcPr>
          <w:p w14:paraId="1143C5E4" w14:textId="77777777" w:rsidR="00D77A53" w:rsidRPr="007271AF" w:rsidRDefault="00D77A53" w:rsidP="007D26DA">
            <w:pPr>
              <w:jc w:val="both"/>
            </w:pPr>
          </w:p>
        </w:tc>
        <w:tc>
          <w:tcPr>
            <w:tcW w:w="2365" w:type="dxa"/>
            <w:vAlign w:val="bottom"/>
          </w:tcPr>
          <w:p w14:paraId="700B7106" w14:textId="77777777" w:rsidR="00D77A53" w:rsidRDefault="00D77A53" w:rsidP="007D26DA">
            <w:pPr>
              <w:spacing w:after="60"/>
              <w:jc w:val="both"/>
              <w:rPr>
                <w:highlight w:val="lightGray"/>
              </w:rPr>
            </w:pPr>
            <w:r>
              <w:t>Chair of g</w:t>
            </w:r>
            <w:r w:rsidRPr="007271AF">
              <w:t>overnors</w:t>
            </w:r>
          </w:p>
        </w:tc>
        <w:tc>
          <w:tcPr>
            <w:tcW w:w="846" w:type="dxa"/>
            <w:vAlign w:val="bottom"/>
          </w:tcPr>
          <w:p w14:paraId="01FBF20A" w14:textId="77777777" w:rsidR="00D77A53" w:rsidRDefault="00D77A53" w:rsidP="007D26DA">
            <w:pPr>
              <w:spacing w:line="276" w:lineRule="auto"/>
              <w:jc w:val="both"/>
            </w:pPr>
            <w:r w:rsidRPr="007271AF">
              <w:t>Date:</w:t>
            </w:r>
          </w:p>
        </w:tc>
        <w:tc>
          <w:tcPr>
            <w:tcW w:w="3218" w:type="dxa"/>
            <w:tcBorders>
              <w:top w:val="single" w:sz="2" w:space="0" w:color="auto"/>
              <w:bottom w:val="single" w:sz="4" w:space="0" w:color="auto"/>
            </w:tcBorders>
          </w:tcPr>
          <w:p w14:paraId="39810AAD" w14:textId="77777777" w:rsidR="00D77A53" w:rsidRDefault="00D77A53" w:rsidP="007D26DA">
            <w:pPr>
              <w:jc w:val="both"/>
            </w:pPr>
          </w:p>
        </w:tc>
      </w:tr>
    </w:tbl>
    <w:p w14:paraId="1AEC69C3" w14:textId="77777777" w:rsidR="00D77A53" w:rsidRDefault="00D77A53" w:rsidP="0068728F">
      <w:pPr>
        <w:spacing w:line="360" w:lineRule="auto"/>
        <w:ind w:left="417"/>
        <w:jc w:val="both"/>
        <w:sectPr w:rsidR="00D77A53"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C1D5D" w:rsidRDefault="00C209FA" w:rsidP="007D26DA">
      <w:pPr>
        <w:pStyle w:val="Heading10"/>
      </w:pPr>
      <w:bookmarkStart w:id="2" w:name="_Peafowl_and_the"/>
      <w:bookmarkStart w:id="3" w:name="_Section_1"/>
      <w:bookmarkStart w:id="4" w:name="_Legal_framework"/>
      <w:bookmarkEnd w:id="2"/>
      <w:bookmarkEnd w:id="3"/>
      <w:bookmarkEnd w:id="4"/>
      <w:r>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572E8C7B"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GDPR</w:t>
      </w:r>
      <w:r w:rsidR="001C1DBB">
        <w:rPr>
          <w:rFonts w:cs="Arial"/>
          <w:color w:val="000000" w:themeColor="text1"/>
        </w:rPr>
        <w:t>)</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77777777" w:rsidR="00663718" w:rsidRDefault="00663718" w:rsidP="00AC79CB">
      <w:pPr>
        <w:pStyle w:val="TSB-Level1Numbers"/>
      </w:pPr>
      <w:r>
        <w:t>This policy will also have regard to the following guidance:</w:t>
      </w:r>
    </w:p>
    <w:p w14:paraId="4185D77D" w14:textId="2855AFE9" w:rsidR="00663718" w:rsidRDefault="00663718" w:rsidP="00AC79CB">
      <w:pPr>
        <w:pStyle w:val="TSB-PolicyBullets"/>
      </w:pPr>
      <w:r>
        <w:t>I</w:t>
      </w:r>
      <w:r w:rsidR="00FD7A4A">
        <w:t xml:space="preserve">nformation </w:t>
      </w:r>
      <w:r>
        <w:t>C</w:t>
      </w:r>
      <w:r w:rsidR="00FD7A4A">
        <w:t xml:space="preserve">ommissioner’s </w:t>
      </w:r>
      <w:r>
        <w:t>O</w:t>
      </w:r>
      <w:r w:rsidR="00FD7A4A">
        <w:t>ffice</w:t>
      </w:r>
      <w:r w:rsidR="003C370D">
        <w:t xml:space="preserve"> (2017</w:t>
      </w:r>
      <w:r>
        <w:t>)</w:t>
      </w:r>
      <w:r w:rsidR="003C370D">
        <w:t xml:space="preserve"> ‘Overview of the General Data Protection Regulation (GDPR)’</w:t>
      </w:r>
    </w:p>
    <w:p w14:paraId="6CA44B47" w14:textId="6038D18A" w:rsidR="005C4429" w:rsidRDefault="005C4429" w:rsidP="00AC79CB">
      <w:pPr>
        <w:pStyle w:val="TSB-PolicyBullets"/>
      </w:pPr>
      <w:r>
        <w:t>Information Commissioner’s Office (201</w:t>
      </w:r>
      <w:r w:rsidR="003C370D">
        <w:t>7</w:t>
      </w:r>
      <w:r>
        <w:t xml:space="preserve">) </w:t>
      </w:r>
      <w:r w:rsidRPr="002D65B0">
        <w:t>‘</w:t>
      </w:r>
      <w:r w:rsidR="003C370D" w:rsidRPr="002D65B0">
        <w:t xml:space="preserve">Preparing for the General Data Protection Regulation (GDPR) 12 </w:t>
      </w:r>
      <w:r w:rsidR="00AC79CB">
        <w:t>s</w:t>
      </w:r>
      <w:r w:rsidR="003C370D" w:rsidRPr="002D65B0">
        <w:t xml:space="preserve">teps to </w:t>
      </w:r>
      <w:r w:rsidR="00AC79CB">
        <w:t>t</w:t>
      </w:r>
      <w:r w:rsidR="003C370D" w:rsidRPr="002D65B0">
        <w:t xml:space="preserve">ake </w:t>
      </w:r>
      <w:r w:rsidR="00AC79CB">
        <w:t>n</w:t>
      </w:r>
      <w:r w:rsidR="003C370D" w:rsidRPr="002D65B0">
        <w:t>ow</w:t>
      </w:r>
      <w:r w:rsidRPr="002D65B0">
        <w:t>’</w:t>
      </w:r>
    </w:p>
    <w:p w14:paraId="46A8B63E" w14:textId="77777777" w:rsidR="00002C91" w:rsidRPr="00002C91"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51644E93" w14:textId="7ECB95B6" w:rsidR="007D26DA" w:rsidRPr="00AE73E4" w:rsidRDefault="00663718" w:rsidP="00080B18">
      <w:pPr>
        <w:pStyle w:val="TSB-Level1Numbers"/>
        <w:numPr>
          <w:ilvl w:val="0"/>
          <w:numId w:val="14"/>
        </w:numPr>
        <w:spacing w:after="0"/>
        <w:ind w:left="1843" w:hanging="567"/>
      </w:pPr>
      <w:r w:rsidRPr="00AE73E4">
        <w:t>Photograph</w:t>
      </w:r>
      <w:r w:rsidR="001C1DBB" w:rsidRPr="00AE73E4">
        <w:t>y and Videos at</w:t>
      </w:r>
      <w:r w:rsidRPr="00AE73E4">
        <w:t xml:space="preserve"> School Policy</w:t>
      </w:r>
    </w:p>
    <w:p w14:paraId="10274661" w14:textId="77777777" w:rsidR="00002C91" w:rsidRPr="00AE73E4" w:rsidRDefault="00663718" w:rsidP="00080B18">
      <w:pPr>
        <w:pStyle w:val="TSB-Level1Numbers"/>
        <w:numPr>
          <w:ilvl w:val="0"/>
          <w:numId w:val="14"/>
        </w:numPr>
        <w:spacing w:after="0"/>
        <w:ind w:left="1843" w:hanging="567"/>
      </w:pPr>
      <w:r w:rsidRPr="00AE73E4">
        <w:t>E-security Policy</w:t>
      </w:r>
    </w:p>
    <w:p w14:paraId="4DC3BD12" w14:textId="0514BB3E" w:rsidR="00002C91" w:rsidRPr="00AE73E4" w:rsidRDefault="00002C91" w:rsidP="00080B18">
      <w:pPr>
        <w:pStyle w:val="TSB-Level1Numbers"/>
        <w:numPr>
          <w:ilvl w:val="0"/>
          <w:numId w:val="14"/>
        </w:numPr>
        <w:spacing w:after="0"/>
        <w:ind w:left="1843" w:hanging="567"/>
      </w:pPr>
      <w:r w:rsidRPr="00AE73E4">
        <w:t xml:space="preserve">Freedom of </w:t>
      </w:r>
      <w:r w:rsidR="00E440CA" w:rsidRPr="00AE73E4">
        <w:t>I</w:t>
      </w:r>
      <w:r w:rsidR="00633076" w:rsidRPr="00AE73E4">
        <w:t xml:space="preserve">nformation </w:t>
      </w:r>
      <w:r w:rsidR="00AE73E4" w:rsidRPr="00AE73E4">
        <w:t>Scheme</w:t>
      </w:r>
    </w:p>
    <w:p w14:paraId="546B08C5" w14:textId="77777777" w:rsidR="00002C91" w:rsidRPr="007D26DA"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5" w:name="_Noise_disturbance"/>
      <w:bookmarkStart w:id="6" w:name="_Section_2"/>
      <w:bookmarkStart w:id="7" w:name="_Data_controller"/>
      <w:bookmarkStart w:id="8" w:name="_Applicable_data"/>
      <w:bookmarkEnd w:id="5"/>
      <w:bookmarkEnd w:id="6"/>
      <w:bookmarkEnd w:id="7"/>
      <w:bookmarkEnd w:id="8"/>
      <w:r>
        <w:t>Applicable data</w:t>
      </w:r>
    </w:p>
    <w:p w14:paraId="4861314C" w14:textId="24E7281C"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w:t>
      </w:r>
      <w:bookmarkStart w:id="9" w:name="_GoBack"/>
      <w:bookmarkEnd w:id="9"/>
      <w:r w:rsidR="00E42658">
        <w:t xml:space="preserve">ording to specific criteria, as well as to chronologically ordered data and </w:t>
      </w:r>
      <w:proofErr w:type="spellStart"/>
      <w:r w:rsidR="00E42658">
        <w:t>pseudony</w:t>
      </w:r>
      <w:r w:rsidR="00224DB8">
        <w:t>mised</w:t>
      </w:r>
      <w:proofErr w:type="spellEnd"/>
      <w:r w:rsidR="00224DB8">
        <w:t xml:space="preserve"> data, e.g. key-coded. </w:t>
      </w:r>
    </w:p>
    <w:p w14:paraId="695870A7" w14:textId="0BB55316"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46411995" w14:textId="4A7F3182" w:rsidR="00CC20DC" w:rsidRDefault="00CC20DC" w:rsidP="00CC20DC">
      <w:pPr>
        <w:pStyle w:val="TSB-Level1Numbers"/>
        <w:numPr>
          <w:ilvl w:val="0"/>
          <w:numId w:val="0"/>
        </w:numPr>
        <w:ind w:left="1424"/>
        <w:rPr>
          <w:b/>
        </w:rPr>
      </w:pPr>
    </w:p>
    <w:p w14:paraId="0C9B33E7" w14:textId="3922D912" w:rsidR="00CC20DC" w:rsidRDefault="00CC20DC" w:rsidP="00CC20DC">
      <w:pPr>
        <w:pStyle w:val="TSB-Level1Numbers"/>
        <w:numPr>
          <w:ilvl w:val="0"/>
          <w:numId w:val="0"/>
        </w:numPr>
        <w:ind w:left="1424"/>
        <w:rPr>
          <w:b/>
        </w:rPr>
      </w:pPr>
    </w:p>
    <w:p w14:paraId="2B115FB0" w14:textId="77777777" w:rsidR="001D07CA" w:rsidRDefault="001D07CA" w:rsidP="00CC20DC">
      <w:pPr>
        <w:pStyle w:val="TSB-Level1Numbers"/>
        <w:numPr>
          <w:ilvl w:val="0"/>
          <w:numId w:val="0"/>
        </w:numPr>
        <w:ind w:left="1424"/>
        <w:rPr>
          <w:b/>
        </w:rPr>
      </w:pPr>
    </w:p>
    <w:p w14:paraId="08EE4B34" w14:textId="77777777" w:rsidR="00CC20DC" w:rsidRPr="008876BA" w:rsidRDefault="00CC20DC" w:rsidP="00CC20DC">
      <w:pPr>
        <w:pStyle w:val="TSB-Level1Numbers"/>
        <w:numPr>
          <w:ilvl w:val="0"/>
          <w:numId w:val="0"/>
        </w:numPr>
        <w:ind w:left="1424"/>
      </w:pPr>
    </w:p>
    <w:p w14:paraId="767B6D8C" w14:textId="1E1D944C" w:rsidR="00C01D6D" w:rsidRDefault="00C01D6D" w:rsidP="00C01D6D">
      <w:pPr>
        <w:pStyle w:val="Heading10"/>
      </w:pPr>
      <w:bookmarkStart w:id="10" w:name="_Principles"/>
      <w:bookmarkEnd w:id="10"/>
      <w:r>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t>Processed lawfully, fairly and in a transparent ma</w:t>
      </w:r>
      <w:r>
        <w:t>nner in relation to individuals.</w:t>
      </w:r>
    </w:p>
    <w:p w14:paraId="277F7DD6" w14:textId="7612B16D" w:rsidR="002D65B0" w:rsidRPr="002D65B0" w:rsidRDefault="002D65B0" w:rsidP="009326AD">
      <w:pPr>
        <w:pStyle w:val="TSB-PolicyBullets"/>
      </w:pPr>
      <w:r w:rsidRPr="002D65B0">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1" w:name="_Accountability"/>
      <w:bookmarkEnd w:id="11"/>
      <w:r>
        <w:t>Accountability</w:t>
      </w:r>
    </w:p>
    <w:p w14:paraId="54E7B4A7" w14:textId="421C7EA7" w:rsidR="008B0405" w:rsidRDefault="001D07CA" w:rsidP="008B0405">
      <w:pPr>
        <w:pStyle w:val="TSB-Level1Numbers"/>
      </w:pPr>
      <w:r w:rsidRPr="001D07CA">
        <w:rPr>
          <w:color w:val="000000" w:themeColor="text1"/>
        </w:rPr>
        <w:t>Acle St Edmund C of E Primary School</w:t>
      </w:r>
      <w:r w:rsidR="00F714F5" w:rsidRPr="001D07CA">
        <w:rPr>
          <w:color w:val="000000" w:themeColor="text1"/>
        </w:rPr>
        <w:t xml:space="preserve"> </w:t>
      </w:r>
      <w:r w:rsidR="00F714F5">
        <w:t xml:space="preserve">w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8B0405">
      <w:pPr>
        <w:pStyle w:val="TSB-Level1Numbers"/>
      </w:pPr>
      <w:r>
        <w:t>The school will provide comprehensive, clear and transparent privacy policies.</w:t>
      </w:r>
    </w:p>
    <w:p w14:paraId="7E90341D" w14:textId="5AD37B26"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46DC0252" w14:textId="3D9F2E7A" w:rsidR="000F78E4" w:rsidRDefault="00F17B3C" w:rsidP="009326AD">
      <w:pPr>
        <w:pStyle w:val="TSB-PolicyBullets"/>
      </w:pPr>
      <w:r>
        <w:t xml:space="preserve">Name and details of the organisation </w:t>
      </w:r>
    </w:p>
    <w:p w14:paraId="1A543152" w14:textId="1EC6D0AB" w:rsidR="00F17B3C" w:rsidRDefault="00F17B3C" w:rsidP="009326AD">
      <w:pPr>
        <w:pStyle w:val="TSB-PolicyBullets"/>
      </w:pPr>
      <w:r>
        <w:t xml:space="preserve">Purpose(s) of the processing </w:t>
      </w:r>
    </w:p>
    <w:p w14:paraId="0DBDF055" w14:textId="4C3FFB80" w:rsidR="00F17B3C" w:rsidRDefault="00F17B3C" w:rsidP="009326AD">
      <w:pPr>
        <w:pStyle w:val="TSB-PolicyBullets"/>
      </w:pPr>
      <w:r>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1C6F2646" w:rsidR="00F17B3C" w:rsidRPr="00F17B3C" w:rsidRDefault="00F17B3C" w:rsidP="009326AD">
      <w:pPr>
        <w:pStyle w:val="TSB-PolicyBullets"/>
      </w:pPr>
      <w:r>
        <w:t>Details of transfers to third countries, including documentation of the transfer mechanism safeguards in place</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proofErr w:type="spellStart"/>
      <w:r>
        <w:t>P</w:t>
      </w:r>
      <w:r w:rsidRPr="0039313A">
        <w:t>seudonymis</w:t>
      </w:r>
      <w:r>
        <w:t>ation</w:t>
      </w:r>
      <w:proofErr w:type="spellEnd"/>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2" w:name="_Data_protection_officer"/>
      <w:bookmarkEnd w:id="12"/>
      <w:r>
        <w:t>Data protection officer (DPO)</w:t>
      </w:r>
    </w:p>
    <w:p w14:paraId="50853EFF" w14:textId="2C7685E0" w:rsidR="00A3555E" w:rsidRDefault="00B2524F" w:rsidP="00A3555E">
      <w:pPr>
        <w:pStyle w:val="TSB-Level1Numbers"/>
      </w:pPr>
      <w:r>
        <w:t xml:space="preserve">A </w:t>
      </w:r>
      <w:r w:rsidR="003956B6">
        <w:t>DPO will be appointed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7601C6E8" w:rsidR="003956B6" w:rsidRDefault="003956B6" w:rsidP="003956B6">
      <w:pPr>
        <w:pStyle w:val="TSB-Level1Numbers"/>
      </w:pPr>
      <w:r>
        <w:t xml:space="preserve">An existing employee </w:t>
      </w:r>
      <w:r w:rsidR="00A72F9F">
        <w:t>will be appointed</w:t>
      </w:r>
      <w:r>
        <w:t xml:space="preserve"> to the role </w:t>
      </w:r>
      <w:r w:rsidR="00A72F9F">
        <w:t>of DPO provided that</w:t>
      </w:r>
      <w:r>
        <w:t xml:space="preserve"> their duties are compatible with the duties of the DPO and do not lead to a conflict of interests. </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752F0A18" w:rsidR="003956B6" w:rsidRDefault="003956B6" w:rsidP="003956B6">
      <w:pPr>
        <w:pStyle w:val="TSB-Level1Numbers"/>
      </w:pPr>
      <w:r>
        <w:t>The DPO will report to the highest level of management at the school, which is the</w:t>
      </w:r>
      <w:r w:rsidRPr="001D07CA">
        <w:rPr>
          <w:color w:val="000000" w:themeColor="text1"/>
        </w:rPr>
        <w:t xml:space="preserve"> headteacher</w:t>
      </w:r>
      <w:r>
        <w:t xml:space="preserve">.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5EF2ED02" w14:textId="41C9D417" w:rsidR="001D07CA" w:rsidRPr="001D07CA" w:rsidRDefault="003956B6" w:rsidP="001D07CA">
      <w:pPr>
        <w:pStyle w:val="TSB-Level1Numbers"/>
      </w:pPr>
      <w:r>
        <w:t xml:space="preserve">Sufficient resources will be provided to the DPO to enable them to meet their GDPR obligations. </w:t>
      </w:r>
    </w:p>
    <w:p w14:paraId="466723F5" w14:textId="77777777" w:rsidR="001D07CA" w:rsidRPr="001D07CA" w:rsidRDefault="001D07CA" w:rsidP="001D07CA">
      <w:pPr>
        <w:pStyle w:val="Heading10"/>
        <w:numPr>
          <w:ilvl w:val="0"/>
          <w:numId w:val="0"/>
        </w:numPr>
        <w:ind w:left="360"/>
        <w:rPr>
          <w:sz w:val="44"/>
          <w:szCs w:val="44"/>
        </w:rPr>
      </w:pPr>
    </w:p>
    <w:p w14:paraId="4170DB6C" w14:textId="6266C811" w:rsidR="00C01D6D" w:rsidRDefault="00C01D6D" w:rsidP="001D07CA">
      <w:pPr>
        <w:pStyle w:val="Heading10"/>
      </w:pPr>
      <w:bookmarkStart w:id="13" w:name="_Lawful_processing"/>
      <w:bookmarkEnd w:id="13"/>
      <w:r>
        <w:t>Lawful processing</w:t>
      </w:r>
    </w:p>
    <w:p w14:paraId="1C1617FC" w14:textId="6053FC3B" w:rsidR="00181ADF" w:rsidRDefault="00181ADF" w:rsidP="00181ADF">
      <w:pPr>
        <w:pStyle w:val="TSB-Level1Numbers"/>
      </w:pPr>
      <w:r>
        <w:t xml:space="preserve">The legal basis for processing data </w:t>
      </w:r>
      <w:r w:rsidR="008B0405">
        <w:t>will be</w:t>
      </w:r>
      <w:r>
        <w:t xml:space="preserve"> identified and documented prior to data being processed. </w:t>
      </w:r>
    </w:p>
    <w:p w14:paraId="11F7A7EE" w14:textId="0667238B" w:rsidR="00181ADF" w:rsidRDefault="00181ADF" w:rsidP="00181ADF">
      <w:pPr>
        <w:pStyle w:val="TSB-Level1Numbers"/>
      </w:pPr>
      <w:r>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t>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t>Reasons of public interest in the area of public health, such as protecting against serious cross-border threats to health or ensuring high standards of healthcare and of medicinal products or medical devices.</w:t>
      </w:r>
    </w:p>
    <w:p w14:paraId="785DEADE" w14:textId="32600845" w:rsidR="004229F7" w:rsidRDefault="004229F7" w:rsidP="004229F7">
      <w:pPr>
        <w:pStyle w:val="PolicyBullets"/>
        <w:numPr>
          <w:ilvl w:val="0"/>
          <w:numId w:val="19"/>
        </w:numPr>
      </w:pPr>
      <w:r>
        <w:t>Archiving purposes in the public interest, or scientific and historical research purposes or statistical purposes in accordance with Article 89(1).</w:t>
      </w:r>
    </w:p>
    <w:p w14:paraId="06927A34" w14:textId="08720F13" w:rsidR="00912AA5" w:rsidRDefault="00912AA5" w:rsidP="00912AA5">
      <w:pPr>
        <w:pStyle w:val="Heading10"/>
      </w:pPr>
      <w:bookmarkStart w:id="14" w:name="_Consent"/>
      <w:bookmarkEnd w:id="14"/>
      <w:r>
        <w:t>Consen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r>
        <w:t>Consent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w:t>
      </w:r>
      <w:proofErr w:type="spellStart"/>
      <w:r>
        <w:t>reobtained</w:t>
      </w:r>
      <w:proofErr w:type="spellEnd"/>
      <w:r>
        <w:t xml:space="preserve">. </w:t>
      </w:r>
    </w:p>
    <w:p w14:paraId="2615E68F" w14:textId="1DFB6996" w:rsidR="00BD0279" w:rsidRDefault="00BD0279" w:rsidP="00BD0279">
      <w:pPr>
        <w:pStyle w:val="TSB-Level1Numbers"/>
      </w:pPr>
      <w:r>
        <w:t xml:space="preserve">Consent can be withdrawn by the individual at any time. </w:t>
      </w:r>
    </w:p>
    <w:p w14:paraId="10007929" w14:textId="3FE16A45" w:rsidR="00B01046" w:rsidRPr="00B01046" w:rsidRDefault="00E75E8F" w:rsidP="00B01046">
      <w:pPr>
        <w:pStyle w:val="TSB-Level1Numbers"/>
      </w:pPr>
      <w:r>
        <w:t>Where a child is under the age of 1</w:t>
      </w:r>
      <w:r w:rsidR="001D07CA">
        <w:t>3</w:t>
      </w:r>
      <w:r>
        <w:t xml:space="preserve"> t</w:t>
      </w:r>
      <w:r w:rsidR="008B0405">
        <w:t>he consent of parents</w:t>
      </w:r>
      <w:r w:rsidR="00912AA5">
        <w:t xml:space="preserve"> </w:t>
      </w:r>
      <w:r w:rsidR="008B0405">
        <w:t xml:space="preserve">will be </w:t>
      </w:r>
      <w:r w:rsidR="00912AA5">
        <w:t xml:space="preserve">sought prior to the processing of </w:t>
      </w:r>
      <w:r>
        <w:t xml:space="preserve">their </w:t>
      </w:r>
      <w:r w:rsidR="00912AA5">
        <w:t>data</w:t>
      </w:r>
      <w:r w:rsidR="007E10E0">
        <w:t>, except where the processing is related to preventative or counselling services offered directly to a child</w:t>
      </w:r>
      <w:r w:rsidR="00912AA5">
        <w:t xml:space="preserve">. </w:t>
      </w:r>
    </w:p>
    <w:p w14:paraId="38F15E68" w14:textId="421009A9" w:rsidR="00C01D6D" w:rsidRDefault="00C01D6D" w:rsidP="00C01D6D">
      <w:pPr>
        <w:pStyle w:val="Heading10"/>
      </w:pPr>
      <w:bookmarkStart w:id="15" w:name="_The_right_to"/>
      <w:bookmarkEnd w:id="15"/>
      <w:r>
        <w:t>The right to be informed</w:t>
      </w:r>
      <w:r w:rsidR="00512C93">
        <w:t xml:space="preserve"> </w:t>
      </w:r>
    </w:p>
    <w:p w14:paraId="020F8D14" w14:textId="08FEE8C1"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in regards to the pr</w:t>
      </w:r>
      <w:r>
        <w:t>ocessing of their personal data will be written in clear, plain language which is concise, transparent, easily a</w:t>
      </w:r>
      <w:r w:rsidR="00847898">
        <w:t xml:space="preserve">ccessible and free of charge. </w:t>
      </w:r>
    </w:p>
    <w:p w14:paraId="2E4B91BB" w14:textId="77777777" w:rsidR="00847898" w:rsidRPr="00234781" w:rsidRDefault="00847898" w:rsidP="00847898">
      <w:pPr>
        <w:pStyle w:val="TSB-Level1Numbers"/>
      </w:pPr>
      <w:r>
        <w:t xml:space="preserve">If services are offered directly to a child, the school will ensure that the privacy notice is written in a clear, plain manner that the child will understand.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0231E392" w:rsidR="009326AD" w:rsidRDefault="009326AD" w:rsidP="00A22790">
      <w:pPr>
        <w:pStyle w:val="TSB-PolicyBullets"/>
        <w:jc w:val="both"/>
      </w:pPr>
      <w:r>
        <w:t xml:space="preserve">The identity and contact details of the controller </w:t>
      </w:r>
      <w:r w:rsidR="00A22790">
        <w:t>(</w:t>
      </w:r>
      <w:r>
        <w:t>and where applicable, the controller’s representative</w:t>
      </w:r>
      <w:r w:rsidR="00A22790">
        <w:t>)</w:t>
      </w:r>
      <w:r>
        <w:t xml:space="preserve"> and the DPO. </w:t>
      </w:r>
    </w:p>
    <w:p w14:paraId="7B3B28FD" w14:textId="1DAE7DB9" w:rsidR="009326AD" w:rsidRDefault="009326AD" w:rsidP="00A22790">
      <w:pPr>
        <w:pStyle w:val="TSB-PolicyBullets"/>
        <w:jc w:val="both"/>
      </w:pPr>
      <w:r>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69091242" w:rsidR="009326AD" w:rsidRDefault="009326AD" w:rsidP="00A22790">
      <w:pPr>
        <w:pStyle w:val="TSB-PolicyBullets"/>
        <w:jc w:val="both"/>
      </w:pPr>
      <w:r>
        <w:t xml:space="preserve">Details of transfers to third countries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16" w:name="_The_right_of"/>
      <w:bookmarkEnd w:id="16"/>
      <w:r>
        <w:t>The right of access</w:t>
      </w:r>
      <w:r w:rsidR="00512C93">
        <w:t xml:space="preserve"> </w:t>
      </w:r>
    </w:p>
    <w:p w14:paraId="1F8438FF" w14:textId="3908C834" w:rsidR="00091763" w:rsidRDefault="00091763" w:rsidP="00091763">
      <w:pPr>
        <w:pStyle w:val="TSB-Level1Numbers"/>
      </w:pPr>
      <w:r>
        <w:t>Individuals have the right to obtain confirmation that their data is</w:t>
      </w:r>
      <w:r w:rsidR="00F44385">
        <w:t xml:space="preserve"> being</w:t>
      </w:r>
      <w:r>
        <w:t xml:space="preserve"> processed. </w:t>
      </w:r>
    </w:p>
    <w:p w14:paraId="36505B0D" w14:textId="52F64407" w:rsidR="00091763" w:rsidRDefault="00091763" w:rsidP="00091763">
      <w:pPr>
        <w:pStyle w:val="TSB-Level1Numbers"/>
      </w:pPr>
      <w:r>
        <w:t xml:space="preserve">Individuals have the right to </w:t>
      </w:r>
      <w:r w:rsidR="0066682E">
        <w:t xml:space="preserve">submit a subject </w:t>
      </w:r>
      <w:r>
        <w:t>access</w:t>
      </w:r>
      <w:r w:rsidR="0066682E">
        <w:t xml:space="preserve"> request (SAR) 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17" w:name="_The_right_to_1"/>
      <w:bookmarkEnd w:id="17"/>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0A2300AD" w14:textId="77777777" w:rsidR="001D07CA" w:rsidRDefault="001D07CA" w:rsidP="001D07CA">
      <w:pPr>
        <w:pStyle w:val="Heading10"/>
        <w:numPr>
          <w:ilvl w:val="0"/>
          <w:numId w:val="0"/>
        </w:numPr>
        <w:ind w:left="360"/>
      </w:pPr>
    </w:p>
    <w:p w14:paraId="65AA193E" w14:textId="77777777" w:rsidR="001D07CA" w:rsidRDefault="001D07CA" w:rsidP="001D07CA"/>
    <w:p w14:paraId="49974311" w14:textId="77777777" w:rsidR="001D07CA" w:rsidRDefault="001D07CA" w:rsidP="001D07CA"/>
    <w:p w14:paraId="4AF4B5BF" w14:textId="77777777" w:rsidR="001D07CA" w:rsidRPr="001D07CA" w:rsidRDefault="001D07CA" w:rsidP="001D07CA"/>
    <w:p w14:paraId="4779D90C" w14:textId="7EBA10F2" w:rsidR="00C01D6D" w:rsidRDefault="00C01D6D" w:rsidP="00C01D6D">
      <w:pPr>
        <w:pStyle w:val="Heading10"/>
      </w:pPr>
      <w:bookmarkStart w:id="18" w:name="_The_right_to_2"/>
      <w:bookmarkEnd w:id="18"/>
      <w:r>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6488D62E" w:rsidR="007A2819" w:rsidRDefault="007A2819" w:rsidP="00C102CC">
      <w:pPr>
        <w:pStyle w:val="TSB-Level1Numbers"/>
      </w:pPr>
      <w:r>
        <w:t>Individuals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t xml:space="preserve">Where personal data has been made public within an online environment, the school will inform other organisations who process the personal data to erase links to and copies of the personal data in question. </w:t>
      </w:r>
    </w:p>
    <w:p w14:paraId="281002BC" w14:textId="0945AADC" w:rsidR="00CC20DC" w:rsidRDefault="00CC20DC" w:rsidP="00CC20DC">
      <w:pPr>
        <w:pStyle w:val="TSB-Level1Numbers"/>
        <w:numPr>
          <w:ilvl w:val="0"/>
          <w:numId w:val="0"/>
        </w:numPr>
        <w:ind w:left="1424"/>
      </w:pPr>
    </w:p>
    <w:p w14:paraId="28ED40AC" w14:textId="77777777" w:rsidR="001D07CA" w:rsidRDefault="001D07CA" w:rsidP="00CC20DC">
      <w:pPr>
        <w:pStyle w:val="TSB-Level1Numbers"/>
        <w:numPr>
          <w:ilvl w:val="0"/>
          <w:numId w:val="0"/>
        </w:numPr>
        <w:ind w:left="1424"/>
      </w:pPr>
    </w:p>
    <w:p w14:paraId="30D6C99F" w14:textId="77777777" w:rsidR="001D07CA" w:rsidRDefault="001D07CA" w:rsidP="00CC20DC">
      <w:pPr>
        <w:pStyle w:val="TSB-Level1Numbers"/>
        <w:numPr>
          <w:ilvl w:val="0"/>
          <w:numId w:val="0"/>
        </w:numPr>
        <w:ind w:left="1424"/>
      </w:pPr>
    </w:p>
    <w:p w14:paraId="4328FE03" w14:textId="40703D88" w:rsidR="00C01D6D" w:rsidRDefault="00C01D6D" w:rsidP="00C01D6D">
      <w:pPr>
        <w:pStyle w:val="Heading10"/>
      </w:pPr>
      <w:bookmarkStart w:id="19" w:name="_The_right_to_3"/>
      <w:bookmarkEnd w:id="19"/>
      <w:r>
        <w:t>The right to restrict processing</w:t>
      </w:r>
      <w:r w:rsidR="00512C93">
        <w:t xml:space="preserve"> </w:t>
      </w:r>
    </w:p>
    <w:p w14:paraId="65651E55" w14:textId="47F46D63" w:rsidR="002A3E67" w:rsidRDefault="002A3E67" w:rsidP="008F18C3">
      <w:pPr>
        <w:pStyle w:val="TSB-Level1Numbers"/>
      </w:pPr>
      <w:r>
        <w:t>Individuals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6C3DF906" w:rsidR="008548AC" w:rsidRDefault="008548AC" w:rsidP="008548AC">
      <w:pPr>
        <w:pStyle w:val="TSB-PolicyBullets"/>
      </w:pPr>
      <w:r>
        <w:t xml:space="preserve">Where an individual contests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20" w:name="_The_right_to_4"/>
      <w:bookmarkEnd w:id="20"/>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1" w:name="_The_right_to_5"/>
      <w:bookmarkEnd w:id="21"/>
      <w:r>
        <w:t>The right to object</w:t>
      </w:r>
      <w:r w:rsidR="006670D6">
        <w:t xml:space="preserve"> </w:t>
      </w:r>
    </w:p>
    <w:p w14:paraId="7270EAF4" w14:textId="3B5CD2C3" w:rsidR="00B06A55" w:rsidRDefault="00B06A55" w:rsidP="00B06A55">
      <w:pPr>
        <w:pStyle w:val="TSB-Level1Numbers"/>
      </w:pPr>
      <w:r>
        <w:t>The school will inform individuals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3B01A903" w14:textId="77777777" w:rsidR="001D07CA" w:rsidRDefault="001D07CA" w:rsidP="001D07CA">
      <w:pPr>
        <w:pStyle w:val="TSB-PolicyBullets"/>
        <w:numPr>
          <w:ilvl w:val="0"/>
          <w:numId w:val="0"/>
        </w:numPr>
        <w:ind w:left="1843"/>
      </w:pP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t>Where the processing activity is outline</w:t>
      </w:r>
      <w:r w:rsidR="00D472E5">
        <w:t>d</w:t>
      </w:r>
      <w:r>
        <w:t xml:space="preserve"> above, but is carried out online, the school </w:t>
      </w:r>
      <w:r w:rsidR="008C5A6D">
        <w:t>will</w:t>
      </w:r>
      <w:r>
        <w:t xml:space="preserve"> offer a method for individuals to object online. </w:t>
      </w:r>
    </w:p>
    <w:p w14:paraId="5E52E267" w14:textId="6ACA27B0" w:rsidR="00216498" w:rsidRDefault="00216498" w:rsidP="00216498">
      <w:pPr>
        <w:pStyle w:val="Heading10"/>
      </w:pPr>
      <w:bookmarkStart w:id="22" w:name="Automateddecisionmaking"/>
      <w:r>
        <w:t>Automated decision making</w:t>
      </w:r>
      <w:r w:rsidR="00D741AD">
        <w:t xml:space="preserve"> and profiling</w:t>
      </w:r>
    </w:p>
    <w:bookmarkEnd w:id="22"/>
    <w:p w14:paraId="42A83C0F" w14:textId="73692F6E"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t>The processing is necessary for reasons of substantial publi</w:t>
      </w:r>
      <w:r w:rsidR="00D741AD">
        <w:t>c interest on the basis of Union/Member State</w:t>
      </w:r>
      <w:r>
        <w:t xml:space="preserve"> law.</w:t>
      </w:r>
    </w:p>
    <w:p w14:paraId="5C772326" w14:textId="618C5CB8" w:rsidR="00D741AD" w:rsidRDefault="00D741AD" w:rsidP="00D741AD">
      <w:pPr>
        <w:pStyle w:val="TSB-PolicyBullets"/>
        <w:numPr>
          <w:ilvl w:val="0"/>
          <w:numId w:val="0"/>
        </w:numPr>
        <w:ind w:left="1843" w:hanging="567"/>
        <w:jc w:val="both"/>
      </w:pPr>
    </w:p>
    <w:p w14:paraId="445D365B" w14:textId="77777777" w:rsidR="00AE230F" w:rsidRDefault="00AE230F" w:rsidP="00AE230F">
      <w:pPr>
        <w:pStyle w:val="Heading10"/>
      </w:pPr>
      <w:bookmarkStart w:id="23" w:name="_Privacy_by_design"/>
      <w:bookmarkEnd w:id="23"/>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627393F6" w:rsidR="00FE7B9B" w:rsidRPr="00060FAA"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16EA3126" w14:textId="02A2C45F" w:rsidR="00C01D6D" w:rsidRDefault="00C01D6D" w:rsidP="00C01D6D">
      <w:pPr>
        <w:pStyle w:val="Heading10"/>
      </w:pPr>
      <w:bookmarkStart w:id="24" w:name="_Data_breaches"/>
      <w:bookmarkEnd w:id="24"/>
      <w:r>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3B676532" w:rsidR="00263313" w:rsidRPr="00D06F65" w:rsidRDefault="00263313" w:rsidP="00263313">
      <w:pPr>
        <w:pStyle w:val="TSB-Level1Numbers"/>
      </w:pPr>
      <w:r>
        <w:t xml:space="preserve">The </w:t>
      </w:r>
      <w:r w:rsidR="001D07CA" w:rsidRPr="001D07CA">
        <w:rPr>
          <w:color w:val="000000" w:themeColor="text1"/>
        </w:rPr>
        <w:t xml:space="preserve">headteacher </w:t>
      </w:r>
      <w:r>
        <w:t>will 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2DF8E2DD" w14:textId="60C73B9A" w:rsidR="006A601E" w:rsidRPr="0066208C" w:rsidRDefault="003A06CC" w:rsidP="007D26DA">
      <w:pPr>
        <w:pStyle w:val="Heading10"/>
      </w:pPr>
      <w:bookmarkStart w:id="25" w:name="_Damage_caused_by"/>
      <w:bookmarkStart w:id="26" w:name="_Section_3"/>
      <w:bookmarkStart w:id="27" w:name="_Fair_processing"/>
      <w:bookmarkStart w:id="28" w:name="_Section_4"/>
      <w:bookmarkStart w:id="29" w:name="_Data_security"/>
      <w:bookmarkEnd w:id="25"/>
      <w:bookmarkEnd w:id="26"/>
      <w:bookmarkEnd w:id="27"/>
      <w:bookmarkEnd w:id="28"/>
      <w:bookmarkEnd w:id="29"/>
      <w:r>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t xml:space="preserve">All electronic devices are password-protected to protect the information on the device in case of theft. </w:t>
      </w:r>
    </w:p>
    <w:p w14:paraId="40536875" w14:textId="77777777" w:rsidR="003A06CC" w:rsidRDefault="003A06CC" w:rsidP="00637B95">
      <w:pPr>
        <w:pStyle w:val="TSB-Level1Numbers"/>
      </w:pPr>
      <w:r>
        <w:t xml:space="preserve">Where possible, the </w:t>
      </w:r>
      <w:r w:rsidRPr="000476F9">
        <w:t>school</w:t>
      </w:r>
      <w:r>
        <w:t xml:space="preserve"> enables electronic devices to allow the remote blocking or deletion of data in case of theft. </w:t>
      </w:r>
    </w:p>
    <w:p w14:paraId="5ADB1968" w14:textId="308076E6" w:rsidR="003A06CC" w:rsidRDefault="008B0405" w:rsidP="00637B95">
      <w:pPr>
        <w:pStyle w:val="TSB-Level1Numbers"/>
      </w:pPr>
      <w:r>
        <w:t>Staff and governors will</w:t>
      </w:r>
      <w:r w:rsidR="003A06CC">
        <w:t xml:space="preserve"> not use their personal laptops or computers for </w:t>
      </w:r>
      <w:r w:rsidR="003A06CC" w:rsidRPr="000476F9">
        <w:t xml:space="preserve">school </w:t>
      </w:r>
      <w:r w:rsidR="003A06CC">
        <w:t xml:space="preserve">purposes. </w:t>
      </w:r>
    </w:p>
    <w:p w14:paraId="226AA0DF" w14:textId="77777777" w:rsidR="003A06CC" w:rsidRDefault="003A06CC" w:rsidP="00637B95">
      <w:pPr>
        <w:pStyle w:val="TSB-Level1Numbers"/>
      </w:pPr>
      <w:r>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584D274C" w14:textId="4B5E346A" w:rsidR="003A06CC" w:rsidRDefault="003A06CC" w:rsidP="00CC20DC">
      <w:pPr>
        <w:pStyle w:val="TSB-Level1Numbers"/>
      </w:pPr>
      <w:r>
        <w:t>When sending confidential information by fax, staff</w:t>
      </w:r>
      <w:r w:rsidR="008B0405">
        <w:t xml:space="preserve"> will</w:t>
      </w:r>
      <w:r>
        <w:t xml:space="preserve"> </w:t>
      </w:r>
      <w:r w:rsidR="000526AF">
        <w:t>always</w:t>
      </w:r>
      <w:r>
        <w:t xml:space="preserve"> check that the recipient is correct before sending.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are supervised at all times. </w:t>
      </w:r>
    </w:p>
    <w:p w14:paraId="4CBD1A92" w14:textId="1AFE0A4D"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on a</w:t>
      </w:r>
      <w:r>
        <w:t xml:space="preserve"> </w:t>
      </w:r>
      <w:r w:rsidRPr="001D07CA">
        <w:rPr>
          <w:color w:val="000000" w:themeColor="text1"/>
        </w:rPr>
        <w:t>termly</w:t>
      </w:r>
      <w:r w:rsidR="008B0405">
        <w:t xml:space="preserve"> basis.</w:t>
      </w:r>
      <w:r>
        <w:t xml:space="preserve"> If an increased risk in vandalism/burglary/theft is identified, extra measures to secure data storage will be put in place.</w:t>
      </w:r>
    </w:p>
    <w:p w14:paraId="0DB12BD5" w14:textId="08207694" w:rsidR="003A06CC" w:rsidRDefault="001D07CA" w:rsidP="00CC20DC">
      <w:pPr>
        <w:pStyle w:val="TSB-Level1Numbers"/>
        <w:numPr>
          <w:ilvl w:val="1"/>
          <w:numId w:val="9"/>
        </w:numPr>
      </w:pPr>
      <w:r w:rsidRPr="001D07CA">
        <w:rPr>
          <w:color w:val="000000" w:themeColor="text1"/>
        </w:rPr>
        <w:t>Acle St Edmund C of E Primary School</w:t>
      </w:r>
      <w:r w:rsidR="003A06CC" w:rsidRPr="001D07CA">
        <w:rPr>
          <w:color w:val="000000" w:themeColor="text1"/>
        </w:rPr>
        <w:t xml:space="preserve"> </w:t>
      </w:r>
      <w:r w:rsidR="003A06CC">
        <w:t xml:space="preserve">takes its duties under </w:t>
      </w:r>
      <w:r w:rsidR="00060FAA">
        <w:t>the GDPR</w:t>
      </w:r>
      <w:r w:rsidR="003A06CC">
        <w:t xml:space="preserve"> seriously and any unauthorised disclosure may result in disciplinary action.</w:t>
      </w:r>
    </w:p>
    <w:p w14:paraId="60EB4738" w14:textId="034916B4" w:rsidR="0046225A" w:rsidRPr="0046225A" w:rsidRDefault="0046225A" w:rsidP="00CC20DC">
      <w:pPr>
        <w:pStyle w:val="TSB-Level1Numbers"/>
        <w:numPr>
          <w:ilvl w:val="1"/>
          <w:numId w:val="9"/>
        </w:numPr>
      </w:pPr>
      <w:r w:rsidRPr="0046225A">
        <w:t xml:space="preserve">The </w:t>
      </w:r>
      <w:r w:rsidR="00FE7B9B" w:rsidRPr="001D07CA">
        <w:rPr>
          <w:color w:val="000000" w:themeColor="text1"/>
        </w:rPr>
        <w:t>school business manager</w:t>
      </w:r>
      <w:r w:rsidRPr="001D07CA">
        <w:rPr>
          <w:color w:val="000000" w:themeColor="text1"/>
        </w:rPr>
        <w:t xml:space="preserve"> </w:t>
      </w:r>
      <w:r w:rsidR="00FE7B9B" w:rsidRPr="001D07CA">
        <w:rPr>
          <w:color w:val="000000" w:themeColor="text1"/>
        </w:rPr>
        <w:t xml:space="preserve">(SBM) </w:t>
      </w:r>
      <w:r w:rsidRPr="0046225A">
        <w:t>is responsible for continuity and recovery measures are in place to ensure the security of protected data</w:t>
      </w:r>
      <w:r w:rsidR="00633076">
        <w:t>.</w:t>
      </w:r>
      <w:r w:rsidRPr="0046225A">
        <w:t xml:space="preserve"> </w:t>
      </w:r>
    </w:p>
    <w:p w14:paraId="79F88526" w14:textId="77777777" w:rsidR="000476F9" w:rsidRDefault="000476F9" w:rsidP="000476F9">
      <w:pPr>
        <w:pStyle w:val="Heading10"/>
      </w:pPr>
      <w:bookmarkStart w:id="30" w:name="_Subject_consent"/>
      <w:bookmarkStart w:id="31" w:name="_Rights_to_access"/>
      <w:bookmarkStart w:id="32" w:name="_Publication_of_information"/>
      <w:bookmarkEnd w:id="30"/>
      <w:bookmarkEnd w:id="31"/>
      <w:bookmarkEnd w:id="32"/>
      <w:r>
        <w:t>Publication of information</w:t>
      </w:r>
    </w:p>
    <w:p w14:paraId="4E190601" w14:textId="06A000C0" w:rsidR="000476F9" w:rsidRDefault="001D07CA" w:rsidP="000476F9">
      <w:pPr>
        <w:pStyle w:val="TSB-Level1Numbers"/>
      </w:pPr>
      <w:r w:rsidRPr="001D07CA">
        <w:rPr>
          <w:color w:val="000000" w:themeColor="text1"/>
        </w:rPr>
        <w:t>Acle St Edmund C of E Primary School</w:t>
      </w:r>
      <w:r w:rsidR="000476F9" w:rsidRPr="001D07CA">
        <w:rPr>
          <w:color w:val="000000" w:themeColor="text1"/>
        </w:rPr>
        <w:t xml:space="preserve"> </w:t>
      </w:r>
      <w:r w:rsidR="000476F9">
        <w:t>publish</w:t>
      </w:r>
      <w:r w:rsidR="00823A12">
        <w:t>es</w:t>
      </w:r>
      <w:r w:rsidR="000476F9">
        <w:t xml:space="preserve"> a publication scheme on its website outlining classes of information that will be made routinely available, including:</w:t>
      </w:r>
    </w:p>
    <w:p w14:paraId="3108304D" w14:textId="25F8BCA0" w:rsidR="000476F9" w:rsidRDefault="000476F9" w:rsidP="009326AD">
      <w:pPr>
        <w:pStyle w:val="TSB-PolicyBullets"/>
      </w:pPr>
      <w:r>
        <w:t>Policies and procedures</w:t>
      </w:r>
    </w:p>
    <w:p w14:paraId="2231CEF2" w14:textId="526919AC" w:rsidR="000476F9" w:rsidRDefault="000476F9" w:rsidP="009326AD">
      <w:pPr>
        <w:pStyle w:val="TSB-PolicyBullets"/>
      </w:pPr>
      <w:r>
        <w:t>Minutes of meetings</w:t>
      </w:r>
    </w:p>
    <w:p w14:paraId="6BDCCCA3" w14:textId="250ABA45" w:rsidR="000476F9" w:rsidRDefault="000476F9" w:rsidP="009326AD">
      <w:pPr>
        <w:pStyle w:val="TSB-PolicyBullets"/>
      </w:pPr>
      <w:r>
        <w:t>Annual reports</w:t>
      </w:r>
    </w:p>
    <w:p w14:paraId="10A3884C" w14:textId="2798BA4A" w:rsidR="000476F9" w:rsidRDefault="000476F9" w:rsidP="009326AD">
      <w:pPr>
        <w:pStyle w:val="TSB-PolicyBullets"/>
      </w:pPr>
      <w:r>
        <w:t>Financial information</w:t>
      </w:r>
    </w:p>
    <w:p w14:paraId="6CB0817B" w14:textId="77777777" w:rsidR="000476F9" w:rsidRDefault="000476F9" w:rsidP="000476F9">
      <w:pPr>
        <w:pStyle w:val="TSB-Level1Numbers"/>
      </w:pPr>
      <w:r>
        <w:t xml:space="preserve">Classes of information specified in the publication scheme </w:t>
      </w:r>
      <w:r w:rsidR="00823A12">
        <w:t>are</w:t>
      </w:r>
      <w:r>
        <w:t xml:space="preserve"> made available quickly and easily on request.</w:t>
      </w:r>
    </w:p>
    <w:p w14:paraId="4A643C86" w14:textId="7654A560" w:rsidR="000476F9" w:rsidRDefault="001D07CA" w:rsidP="000476F9">
      <w:pPr>
        <w:pStyle w:val="TSB-Level1Numbers"/>
      </w:pPr>
      <w:r w:rsidRPr="001D07CA">
        <w:rPr>
          <w:color w:val="000000" w:themeColor="text1"/>
        </w:rPr>
        <w:t>Acle St Edmund C of E Primary School</w:t>
      </w:r>
      <w:r w:rsidR="000476F9" w:rsidRPr="001D07CA">
        <w:rPr>
          <w:color w:val="000000" w:themeColor="text1"/>
        </w:rPr>
        <w:t xml:space="preserve"> </w:t>
      </w:r>
      <w:r w:rsidR="00F714F5">
        <w:t xml:space="preserve">will </w:t>
      </w:r>
      <w:r w:rsidR="000476F9">
        <w:t xml:space="preserve">not publish any personal information, including photos, on its website without the permission of the affected individual. </w:t>
      </w:r>
    </w:p>
    <w:p w14:paraId="0272CFCD" w14:textId="0F275E92" w:rsidR="000476F9" w:rsidRDefault="000476F9" w:rsidP="000476F9">
      <w:pPr>
        <w:pStyle w:val="TSB-Level1Numbers"/>
      </w:pPr>
      <w:r>
        <w:t xml:space="preserve">When uploading information to the school website, staff </w:t>
      </w:r>
      <w:r w:rsidR="00823A12">
        <w:t>are</w:t>
      </w:r>
      <w:r>
        <w:t xml:space="preserve"> considerate of any metadata or deletions which could be accessed in documents and images on the site. </w:t>
      </w:r>
    </w:p>
    <w:p w14:paraId="099AAD43" w14:textId="47BC8584" w:rsidR="000476F9" w:rsidRDefault="001D07CA" w:rsidP="000476F9">
      <w:pPr>
        <w:pStyle w:val="Heading10"/>
      </w:pPr>
      <w:bookmarkStart w:id="33" w:name="_CCTV_and_photography"/>
      <w:bookmarkEnd w:id="33"/>
      <w:r>
        <w:t>Video</w:t>
      </w:r>
      <w:r w:rsidR="000476F9">
        <w:t xml:space="preserve"> and photography</w:t>
      </w:r>
    </w:p>
    <w:p w14:paraId="0DF5A941" w14:textId="7E5E42CF" w:rsidR="000476F9" w:rsidRDefault="00FE7B9B" w:rsidP="000476F9">
      <w:pPr>
        <w:pStyle w:val="TSB-Level1Numbers"/>
      </w:pPr>
      <w:r w:rsidRPr="00CC20DC">
        <w:t>The school</w:t>
      </w:r>
      <w:r w:rsidR="000476F9">
        <w:t xml:space="preserve"> understands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4094EC8F" w14:textId="1D828C00" w:rsidR="000476F9" w:rsidRDefault="000476F9" w:rsidP="000476F9">
      <w:pPr>
        <w:pStyle w:val="TSB-Level1Numbers"/>
      </w:pPr>
      <w:r>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790880FD" w:rsidR="000476F9" w:rsidRDefault="000476F9" w:rsidP="000476F9">
      <w:pPr>
        <w:pStyle w:val="TSB-Level1Numbers"/>
      </w:pPr>
      <w:r>
        <w:t xml:space="preserve">If the school wishes to use images/video footage of pupils in a publication, such as the school website, prospectus, or recordings of school plays, written permission </w:t>
      </w:r>
      <w:r w:rsidR="00F714F5">
        <w:t>will be</w:t>
      </w:r>
      <w:r>
        <w:t xml:space="preserve"> sought for the p</w:t>
      </w:r>
      <w:r w:rsidR="008E725A">
        <w:t>articular usage from the parent</w:t>
      </w:r>
      <w:r>
        <w:t xml:space="preserve"> of the pupil.</w:t>
      </w:r>
    </w:p>
    <w:p w14:paraId="4A4C174B" w14:textId="37E3D4E1" w:rsidR="000476F9" w:rsidRDefault="000476F9" w:rsidP="000476F9">
      <w:pPr>
        <w:pStyle w:val="TSB-Level1Numbers"/>
      </w:pPr>
      <w:r>
        <w:t xml:space="preserve">Precautions, as outlined in the </w:t>
      </w:r>
      <w:r w:rsidRPr="001D07CA">
        <w:rPr>
          <w:color w:val="000000" w:themeColor="text1"/>
        </w:rPr>
        <w:t xml:space="preserve">Photography </w:t>
      </w:r>
      <w:r w:rsidR="00FE7B9B" w:rsidRPr="001D07CA">
        <w:rPr>
          <w:color w:val="000000" w:themeColor="text1"/>
        </w:rPr>
        <w:t xml:space="preserve">and Videos at School </w:t>
      </w:r>
      <w:r w:rsidRPr="001D07CA">
        <w:rPr>
          <w:color w:val="000000" w:themeColor="text1"/>
        </w:rPr>
        <w:t>Policy</w:t>
      </w:r>
      <w:r>
        <w:t xml:space="preserve">, </w:t>
      </w:r>
      <w:r w:rsidR="00A62A1B">
        <w:t>are</w:t>
      </w:r>
      <w:r>
        <w:t xml:space="preserve"> taken when publishing photographs of pupils, in print, video or on the </w:t>
      </w:r>
      <w:r w:rsidR="004A4089">
        <w:t xml:space="preserve">school </w:t>
      </w:r>
      <w:r>
        <w:t xml:space="preserve">website.   </w:t>
      </w:r>
    </w:p>
    <w:p w14:paraId="6426753B" w14:textId="27853767" w:rsidR="000476F9" w:rsidRDefault="000476F9" w:rsidP="000476F9">
      <w:pPr>
        <w:pStyle w:val="TSB-Level1Numbers"/>
      </w:pPr>
      <w:r>
        <w:t xml:space="preserve">Images captured by individuals for recreational/personal purposes, and videos made by parents for family use, are exempt from the </w:t>
      </w:r>
      <w:r w:rsidR="00060FAA">
        <w:t>GDPR.</w:t>
      </w:r>
    </w:p>
    <w:p w14:paraId="265AE3E2" w14:textId="77777777" w:rsidR="001D07CA" w:rsidRDefault="001D07CA" w:rsidP="001D07CA">
      <w:pPr>
        <w:pStyle w:val="TSB-Level1Numbers"/>
        <w:numPr>
          <w:ilvl w:val="0"/>
          <w:numId w:val="0"/>
        </w:numPr>
        <w:ind w:left="1424"/>
      </w:pPr>
    </w:p>
    <w:p w14:paraId="07E52128" w14:textId="77777777" w:rsidR="001D07CA" w:rsidRDefault="001D07CA" w:rsidP="001D07CA">
      <w:pPr>
        <w:pStyle w:val="TSB-Level1Numbers"/>
        <w:numPr>
          <w:ilvl w:val="0"/>
          <w:numId w:val="0"/>
        </w:numPr>
        <w:ind w:left="1424"/>
      </w:pPr>
    </w:p>
    <w:p w14:paraId="7C35BD04" w14:textId="77777777" w:rsidR="001D07CA" w:rsidRDefault="001D07CA" w:rsidP="001D07CA">
      <w:pPr>
        <w:pStyle w:val="TSB-Level1Numbers"/>
        <w:numPr>
          <w:ilvl w:val="0"/>
          <w:numId w:val="0"/>
        </w:numPr>
        <w:ind w:left="1424"/>
      </w:pPr>
    </w:p>
    <w:p w14:paraId="326C423C" w14:textId="77777777" w:rsidR="00213352" w:rsidRDefault="00213352" w:rsidP="00213352">
      <w:pPr>
        <w:pStyle w:val="Heading10"/>
      </w:pPr>
      <w:bookmarkStart w:id="34" w:name="_Data_retention"/>
      <w:bookmarkEnd w:id="34"/>
      <w:r>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35" w:name="_DBS_data"/>
      <w:bookmarkEnd w:id="35"/>
      <w:r>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sidRPr="0066208C">
        <w:t>Policy review</w:t>
      </w:r>
    </w:p>
    <w:p w14:paraId="5A8D4C9F" w14:textId="77777777" w:rsidR="0055675B" w:rsidRPr="00540DFC" w:rsidRDefault="0055675B" w:rsidP="007D26DA">
      <w:pPr>
        <w:pStyle w:val="TSB-Level1Numbers"/>
      </w:pPr>
      <w:r w:rsidRPr="007D26DA">
        <w:t>This policy is reviewed every</w:t>
      </w:r>
      <w:r w:rsidR="009176B1" w:rsidRPr="007D26DA">
        <w:t xml:space="preserve"> </w:t>
      </w:r>
      <w:r w:rsidR="009176B1" w:rsidRPr="001D07CA">
        <w:rPr>
          <w:color w:val="000000" w:themeColor="text1"/>
        </w:rPr>
        <w:t>two</w:t>
      </w:r>
      <w:r w:rsidRPr="001D07CA">
        <w:rPr>
          <w:color w:val="000000" w:themeColor="text1"/>
        </w:rPr>
        <w:t xml:space="preserve"> years </w:t>
      </w:r>
      <w:r w:rsidRPr="007D26DA">
        <w:t xml:space="preserve">by the </w:t>
      </w:r>
      <w:r w:rsidR="008E725A" w:rsidRPr="001D07CA">
        <w:rPr>
          <w:color w:val="000000" w:themeColor="text1"/>
        </w:rPr>
        <w:t>SBM</w:t>
      </w:r>
      <w:r w:rsidR="007F701D" w:rsidRPr="001D07CA">
        <w:rPr>
          <w:color w:val="000000" w:themeColor="text1"/>
        </w:rPr>
        <w:t xml:space="preserve"> </w:t>
      </w:r>
      <w:r w:rsidRPr="001D07CA">
        <w:rPr>
          <w:color w:val="000000" w:themeColor="text1"/>
        </w:rPr>
        <w:t xml:space="preserve">and the </w:t>
      </w:r>
      <w:r w:rsidR="00D434B8" w:rsidRPr="001D07CA">
        <w:rPr>
          <w:color w:val="000000" w:themeColor="text1"/>
        </w:rPr>
        <w:t>h</w:t>
      </w:r>
      <w:r w:rsidRPr="001D07CA">
        <w:rPr>
          <w:color w:val="000000" w:themeColor="text1"/>
        </w:rPr>
        <w:t>eadteacher</w:t>
      </w:r>
      <w:r w:rsidRPr="007D26DA">
        <w:rPr>
          <w:color w:val="000000" w:themeColor="text1"/>
        </w:rPr>
        <w:t>.</w:t>
      </w:r>
    </w:p>
    <w:p w14:paraId="0A872436" w14:textId="4D7457EB" w:rsidR="0066208C" w:rsidRPr="001D07CA" w:rsidRDefault="00D4482B" w:rsidP="00AE38D0">
      <w:pPr>
        <w:pStyle w:val="TSB-Level1Numbers"/>
        <w:numPr>
          <w:ilvl w:val="0"/>
          <w:numId w:val="0"/>
        </w:numPr>
        <w:ind w:left="1077"/>
        <w:rPr>
          <w:color w:val="000000" w:themeColor="text1"/>
        </w:rPr>
      </w:pPr>
      <w:r w:rsidRPr="007D26DA">
        <w:t xml:space="preserve">The </w:t>
      </w:r>
      <w:r w:rsidR="00FE7FCE">
        <w:t xml:space="preserve">next </w:t>
      </w:r>
      <w:r w:rsidRPr="007D26DA">
        <w:t xml:space="preserve">scheduled review date for this policy is </w:t>
      </w:r>
      <w:r w:rsidR="00DD5433" w:rsidRPr="001D07CA">
        <w:rPr>
          <w:color w:val="000000" w:themeColor="text1"/>
        </w:rPr>
        <w:t>May</w:t>
      </w:r>
      <w:r w:rsidRPr="001D07CA">
        <w:rPr>
          <w:color w:val="000000" w:themeColor="text1"/>
        </w:rPr>
        <w:t xml:space="preserve"> 20</w:t>
      </w:r>
      <w:r w:rsidR="003B6B81">
        <w:rPr>
          <w:color w:val="000000" w:themeColor="text1"/>
        </w:rPr>
        <w:t>20</w:t>
      </w:r>
      <w:r w:rsidRPr="001D07CA">
        <w:rPr>
          <w:color w:val="000000" w:themeColor="text1"/>
        </w:rPr>
        <w:t xml:space="preserve">. </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7F701D" w:rsidRDefault="007F701D" w:rsidP="0068728F">
      <w:pPr>
        <w:jc w:val="both"/>
      </w:pPr>
    </w:p>
    <w:sectPr w:rsidR="007F701D" w:rsidRPr="007F701D" w:rsidSect="00322AB1">
      <w:headerReference w:type="even" r:id="rId10"/>
      <w:headerReference w:type="default" r:id="rId11"/>
      <w:footerReference w:type="default" r:id="rId12"/>
      <w:headerReference w:type="first" r:id="rId13"/>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AF81B4" w14:textId="77777777" w:rsidR="00091876" w:rsidRDefault="00091876" w:rsidP="00AD4155">
      <w:r>
        <w:separator/>
      </w:r>
    </w:p>
  </w:endnote>
  <w:endnote w:type="continuationSeparator" w:id="0">
    <w:p w14:paraId="32E256D6" w14:textId="77777777" w:rsidR="00091876" w:rsidRDefault="00091876"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embedRegular r:id="rId1" w:fontKey="{6AB55732-B3CD-40E9-A31F-FAA5D75D0F32}"/>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4E2364F8-E07C-4379-9247-F9A82E53651C}"/>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2B1A3" w14:textId="77777777" w:rsidR="00D11741" w:rsidRPr="00E71485" w:rsidRDefault="00D11741"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7EFE8E" w14:textId="77777777" w:rsidR="00091876" w:rsidRDefault="00091876" w:rsidP="00AD4155">
      <w:r>
        <w:separator/>
      </w:r>
    </w:p>
  </w:footnote>
  <w:footnote w:type="continuationSeparator" w:id="0">
    <w:p w14:paraId="4B0D3E2F" w14:textId="77777777" w:rsidR="00091876" w:rsidRDefault="00091876" w:rsidP="00AD41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60F3B" w14:textId="77777777" w:rsidR="00D11741" w:rsidRDefault="00091876">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9E2F6" w14:textId="77777777" w:rsidR="00D11741" w:rsidRDefault="00091876">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CDE0A9" w14:textId="5A661EEA" w:rsidR="00D11741" w:rsidRPr="00E76959" w:rsidRDefault="00D11741" w:rsidP="00E7695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83CFEB" w14:textId="77777777" w:rsidR="00D11741" w:rsidRDefault="00091876">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1876"/>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7CA"/>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63FD9"/>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AE5"/>
    <w:rsid w:val="003B1ABB"/>
    <w:rsid w:val="003B207A"/>
    <w:rsid w:val="003B25E8"/>
    <w:rsid w:val="003B2C96"/>
    <w:rsid w:val="003B628D"/>
    <w:rsid w:val="003B6B81"/>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3C7B"/>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491D"/>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E73E4"/>
    <w:rsid w:val="00AF00AB"/>
    <w:rsid w:val="00AF00B6"/>
    <w:rsid w:val="00AF0866"/>
    <w:rsid w:val="00AF1121"/>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7DF8"/>
    <w:rsid w:val="00BF2529"/>
    <w:rsid w:val="00BF2BDC"/>
    <w:rsid w:val="00BF3127"/>
    <w:rsid w:val="00BF4518"/>
    <w:rsid w:val="00BF5916"/>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26125D3B-1E97-45E5-8ECA-E51691393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B40BF8-03A2-4EC8-A910-1C942ADCE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7</TotalTime>
  <Pages>1</Pages>
  <Words>5080</Words>
  <Characters>28960</Characters>
  <Application>Microsoft Office Word</Application>
  <DocSecurity>0</DocSecurity>
  <Lines>241</Lines>
  <Paragraphs>67</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    Statement of intent</vt:lpstr>
      <vt:lpstr>Legal framework</vt:lpstr>
      <vt:lpstr>This policy has due regard to legislation, including, but not limited to the fol</vt:lpstr>
      <vt:lpstr>The General Data Protection Regulation (GDPR)</vt:lpstr>
      <vt:lpstr/>
      <vt:lpstr>This policy will also have regard to the following guidance:</vt:lpstr>
      <vt:lpstr>This policy will be implemented in conjunction with the following other school p</vt:lpstr>
      <vt:lpstr>Photography and Videos at School Policy</vt:lpstr>
      <vt:lpstr>E-security Policy</vt:lpstr>
      <vt:lpstr>Freedom of Information Scheme</vt:lpstr>
      <vt:lpstr/>
      <vt:lpstr>Applicable data</vt:lpstr>
      <vt:lpstr>For the purpose of this policy, personal data refers to information that relates</vt:lpstr>
      <vt:lpstr>Sensitive personal data is referred to in the GDPR as ‘special categories of per</vt:lpstr>
      <vt:lpstr/>
      <vt:lpstr/>
      <vt:lpstr/>
      <vt:lpstr/>
      <vt:lpstr>Principles</vt:lpstr>
      <vt:lpstr>In accordance with the requirements outlined in the GDPR, personal data will be:</vt:lpstr>
      <vt:lpstr>The GDPR also requires that “the controller shall be responsible for, and able t</vt:lpstr>
      <vt:lpstr>Accountability</vt:lpstr>
      <vt:lpstr>Acle St Edmund C of E Primary School will implement appropriate technical and or</vt:lpstr>
      <vt:lpstr>The school will provide comprehensive, clear and transparent privacy policies.</vt:lpstr>
      <vt:lpstr>Internal records of processing activities will include the following:</vt:lpstr>
      <vt:lpstr>The school will implement measures that meet the principles of data protection b</vt:lpstr>
      <vt:lpstr>Data protection impact assessments will be used, where appropriate. </vt:lpstr>
      <vt:lpstr>Data protection officer (DPO)</vt:lpstr>
      <vt:lpstr>A DPO will be appointed in order to:</vt:lpstr>
      <vt:lpstr>An existing employee will be appointed to the role of DPO provided that their du</vt:lpstr>
      <vt:lpstr>The individual appointed as DPO will have professional experience and knowledge </vt:lpstr>
      <vt:lpstr>The DPO will report to the highest level of management at the school, which is t</vt:lpstr>
      <vt:lpstr>The DPO will operate independently and will not be dismissed or penalised for pe</vt:lpstr>
      <vt:lpstr>Sufficient resources will be provided to the DPO to enable them to meet their GD</vt:lpstr>
      <vt:lpstr/>
      <vt:lpstr>Lawful processing</vt:lpstr>
      <vt:lpstr>The legal basis for processing data will be identified and documented prior to d</vt:lpstr>
      <vt:lpstr>Under the GDPR, data will be lawfully processed under the following conditions:</vt:lpstr>
      <vt:lpstr>Sensitive data will only be processed under the following conditions:</vt:lpstr>
      <vt:lpstr>Consent</vt:lpstr>
      <vt:lpstr>Consent must be a positive indication. It cannot be inferred from silence, inact</vt:lpstr>
      <vt:lpstr>Consent will only be accepted where it is freely given, specific, informed and a</vt:lpstr>
      <vt:lpstr>Where consent is given, a record will be kept documenting how and when consent w</vt:lpstr>
      <vt:lpstr>The school ensures that consent mechanisms meet the standards of the GDPR. Where</vt:lpstr>
      <vt:lpstr>Consent accepted under the DPA will be reviewed to ensure it meets the standards</vt:lpstr>
      <vt:lpstr>Consent can be withdrawn by the individual at any time. </vt:lpstr>
      <vt:lpstr>Where a child is under the age of 13 the consent of parents will be sought prior</vt:lpstr>
      <vt:lpstr>The right to be informed </vt:lpstr>
      <vt:lpstr>The privacy notice supplied to individuals in regards to the processing of their</vt:lpstr>
      <vt:lpstr>If services are offered directly to a child, the school will ensure that the pri</vt:lpstr>
      <vt:lpstr>In relation to data obtained both directly from the data subject and not obtaine</vt:lpstr>
      <vt:lpstr>Where data is obtained directly from the data subject, information regarding whe</vt:lpstr>
      <vt:lpstr>Where data is not obtained directly from the data subject, information regarding</vt:lpstr>
      <vt:lpstr>For data obtained directly from the data subject, this information will be suppl</vt:lpstr>
      <vt:lpstr>In relation to data that is not obtained directly from the data subject, this in</vt:lpstr>
      <vt:lpstr>The right of access </vt:lpstr>
      <vt:lpstr>Individuals have the right to obtain confirmation that their data is being proce</vt:lpstr>
      <vt:lpstr>Individuals have the right to submit a subject access request (SAR) to gain acce</vt:lpstr>
      <vt:lpstr>The school will verify the identity of the person making the request before any </vt:lpstr>
      <vt:lpstr>A copy of the information will be supplied to the individual free of charge; how</vt:lpstr>
      <vt:lpstr>Where a SAR has been made electronically, the information will be provided in a </vt:lpstr>
      <vt:lpstr>Where a request is manifestly unfounded, excessive or repetitive, a reasonable f</vt:lpstr>
      <vt:lpstr>All fees will be based on the administrative cost of providing the information. </vt:lpstr>
      <vt:lpstr>All requests will be responded to without delay and at the latest, within one mo</vt:lpstr>
      <vt:lpstr>In the event of numerous or complex requests, the period of compliance will be e</vt:lpstr>
      <vt:lpstr>Where a request is manifestly unfounded or excessive, the school holds the right</vt:lpstr>
      <vt:lpstr>In the event that a large quantity of information is being processed about an in</vt:lpstr>
      <vt:lpstr>The right to rectification </vt:lpstr>
      <vt:lpstr>Individuals are entitled to have any inaccurate or incomplete personal data rect</vt:lpstr>
      <vt:lpstr>Where the personal data in question has been disclosed to third parties, the sch</vt:lpstr>
      <vt:lpstr>Where appropriate, the school will inform the individual about the third parties</vt:lpstr>
      <vt:lpstr>Requests for rectification will be responded to within one month; this will be e</vt:lpstr>
      <vt:lpstr>Where no action is being taken in response to a request for rectification, the s</vt:lpstr>
      <vt:lpstr/>
      <vt:lpstr>The right to erasure</vt:lpstr>
      <vt:lpstr>Individuals hold the right to request the deletion or removal of personal data w</vt:lpstr>
      <vt:lpstr>Individuals have the right to erasure in the following circumstances:</vt:lpstr>
      <vt:lpstr>The school has the right to refuse a request for erasure where the personal data</vt:lpstr>
      <vt:lpstr>As a child may not fully understand the risks involved in the processing of data</vt:lpstr>
      <vt:lpstr>Where personal data has been disclosed to third parties, they will be informed a</vt:lpstr>
      <vt:lpstr>Where personal data has been made public within an online environment, the schoo</vt:lpstr>
      <vt:lpstr/>
      <vt:lpstr/>
      <vt:lpstr/>
      <vt:lpstr>The right to restrict processing </vt:lpstr>
      <vt:lpstr>Individuals have the right to block or suppress the school’s processing of perso</vt:lpstr>
      <vt:lpstr>In the event that processing is restricted, the school will store the personal d</vt:lpstr>
      <vt:lpstr>The school will restrict the processing of personal data in the following circum</vt:lpstr>
      <vt:lpstr>If the personal data in question has been disclosed to third parties, the school</vt:lpstr>
      <vt:lpstr>The school will inform individuals when a restriction on processing has been lif</vt:lpstr>
      <vt:lpstr>The right to data portability </vt:lpstr>
      <vt:lpstr>Individuals have the right to obtain and reuse their personal data for their own</vt:lpstr>
      <vt:lpstr>Personal data can be easily moved, copied or transferred from one IT environment</vt:lpstr>
      <vt:lpstr>The right to data portability only applies in the following cases:</vt:lpstr>
      <vt:lpstr>Personal data will be provided in a structured, commonly used and machine-readab</vt:lpstr>
      <vt:lpstr>The school will provide the information free of charge. </vt:lpstr>
      <vt:lpstr>Where feasible, data will be transmitted directly to another organisation at the</vt:lpstr>
      <vt:lpstr>The school is not required to adopt or maintain processing systems which are tec</vt:lpstr>
      <vt:lpstr>In the event that the personal data concerns more than one individual, the schoo</vt:lpstr>
      <vt:lpstr>The school will respond to any requests for portability within one month.</vt:lpstr>
    </vt:vector>
  </TitlesOfParts>
  <Company>Microsoft</Company>
  <LinksUpToDate>false</LinksUpToDate>
  <CharactersWithSpaces>33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Nicola Bruce</cp:lastModifiedBy>
  <cp:revision>4</cp:revision>
  <cp:lastPrinted>2017-05-15T14:37:00Z</cp:lastPrinted>
  <dcterms:created xsi:type="dcterms:W3CDTF">2018-05-09T15:50:00Z</dcterms:created>
  <dcterms:modified xsi:type="dcterms:W3CDTF">2018-05-10T10:12:00Z</dcterms:modified>
</cp:coreProperties>
</file>